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142B" w:rsidRPr="0011142B" w:rsidRDefault="0011142B" w:rsidP="0011142B">
      <w:pPr>
        <w:spacing w:after="0"/>
        <w:ind w:left="720"/>
        <w:rPr>
          <w:rFonts w:ascii="Times New Roman" w:hAnsi="Times New Roman" w:cs="Times New Roman"/>
          <w:b/>
          <w:sz w:val="24"/>
          <w:szCs w:val="24"/>
        </w:rPr>
      </w:pPr>
    </w:p>
    <w:p w:rsidR="0011142B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11142B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11142B" w:rsidRPr="005370B9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u w:val="single"/>
        </w:rPr>
        <w:t>Office of Joint Secretary (OS)</w:t>
      </w:r>
    </w:p>
    <w:p w:rsidR="0011142B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460D4E">
        <w:rPr>
          <w:rFonts w:ascii="Times New Roman" w:hAnsi="Times New Roman" w:cs="Times New Roman"/>
          <w:b/>
          <w:sz w:val="24"/>
        </w:rPr>
        <w:t xml:space="preserve">Room No 297 D, Krishi Bhawan </w:t>
      </w:r>
    </w:p>
    <w:tbl>
      <w:tblPr>
        <w:tblStyle w:val="TableGrid"/>
        <w:tblW w:w="5000" w:type="pct"/>
        <w:tblLayout w:type="fixed"/>
        <w:tblLook w:val="04A0"/>
      </w:tblPr>
      <w:tblGrid>
        <w:gridCol w:w="459"/>
        <w:gridCol w:w="1325"/>
        <w:gridCol w:w="1461"/>
        <w:gridCol w:w="1773"/>
        <w:gridCol w:w="1373"/>
        <w:gridCol w:w="1773"/>
        <w:gridCol w:w="1412"/>
      </w:tblGrid>
      <w:tr w:rsidR="0011142B" w:rsidRPr="00DD51F1" w:rsidTr="00432B96">
        <w:tc>
          <w:tcPr>
            <w:tcW w:w="239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.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69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76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ation </w:t>
            </w:r>
          </w:p>
        </w:tc>
        <w:tc>
          <w:tcPr>
            <w:tcW w:w="92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ontact Number</w:t>
            </w:r>
          </w:p>
        </w:tc>
        <w:tc>
          <w:tcPr>
            <w:tcW w:w="92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737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Photo</w:t>
            </w:r>
          </w:p>
        </w:tc>
      </w:tr>
      <w:tr w:rsidR="0011142B" w:rsidRPr="00DD51F1" w:rsidTr="00432B96">
        <w:trPr>
          <w:trHeight w:val="1430"/>
        </w:trPr>
        <w:tc>
          <w:tcPr>
            <w:tcW w:w="23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69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Dr. B. Rajender</w:t>
            </w:r>
          </w:p>
        </w:tc>
        <w:tc>
          <w:tcPr>
            <w:tcW w:w="76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Join Secretary (OS)</w:t>
            </w:r>
          </w:p>
        </w:tc>
        <w:tc>
          <w:tcPr>
            <w:tcW w:w="926" w:type="pct"/>
            <w:vAlign w:val="center"/>
          </w:tcPr>
          <w:p w:rsidR="0011142B" w:rsidRPr="005370B9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5370B9">
              <w:rPr>
                <w:rFonts w:ascii="Times New Roman" w:hAnsi="Times New Roman" w:cs="Times New Roman"/>
                <w:bCs/>
                <w:sz w:val="24"/>
              </w:rPr>
              <w:t xml:space="preserve">M-21 -5B Nivedita Kunj, Sector 10 . R.K.Puram </w:t>
            </w:r>
          </w:p>
        </w:tc>
        <w:tc>
          <w:tcPr>
            <w:tcW w:w="717" w:type="pct"/>
            <w:vAlign w:val="center"/>
          </w:tcPr>
          <w:p w:rsidR="0011142B" w:rsidRPr="005370B9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5370B9">
              <w:rPr>
                <w:rFonts w:ascii="Times New Roman" w:hAnsi="Times New Roman" w:cs="Times New Roman"/>
                <w:bCs/>
                <w:sz w:val="24"/>
              </w:rPr>
              <w:t>011-23381176</w:t>
            </w:r>
          </w:p>
          <w:p w:rsidR="0011142B" w:rsidRPr="005370B9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5370B9">
              <w:rPr>
                <w:rFonts w:ascii="Times New Roman" w:hAnsi="Times New Roman" w:cs="Times New Roman"/>
                <w:bCs/>
                <w:sz w:val="24"/>
              </w:rPr>
              <w:t>9599428809</w:t>
            </w:r>
          </w:p>
        </w:tc>
        <w:tc>
          <w:tcPr>
            <w:tcW w:w="926" w:type="pct"/>
            <w:vAlign w:val="center"/>
          </w:tcPr>
          <w:p w:rsidR="0011142B" w:rsidRPr="005370B9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5370B9">
              <w:rPr>
                <w:rFonts w:ascii="Times New Roman" w:hAnsi="Times New Roman" w:cs="Times New Roman"/>
                <w:bCs/>
                <w:sz w:val="24"/>
              </w:rPr>
              <w:t>b</w:t>
            </w:r>
            <w:r w:rsidR="00E61D67">
              <w:rPr>
                <w:rFonts w:ascii="Times New Roman" w:hAnsi="Times New Roman" w:cs="Times New Roman"/>
                <w:bCs/>
                <w:sz w:val="24"/>
              </w:rPr>
              <w:t>.rajender@ias.nic.in</w:t>
            </w:r>
          </w:p>
        </w:tc>
        <w:tc>
          <w:tcPr>
            <w:tcW w:w="737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904876" cy="876300"/>
                  <wp:effectExtent l="19050" t="0" r="9524" b="0"/>
                  <wp:docPr id="27" name="Picture 1" descr="C:\Users\oilseeds\Desktop\scan Photoes\J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ilseeds\Desktop\scan Photoes\J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3026" cy="884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610"/>
        </w:trPr>
        <w:tc>
          <w:tcPr>
            <w:tcW w:w="23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69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S. Jayasree</w:t>
            </w:r>
          </w:p>
        </w:tc>
        <w:tc>
          <w:tcPr>
            <w:tcW w:w="76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PS to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JS (OS)</w:t>
            </w:r>
          </w:p>
        </w:tc>
        <w:tc>
          <w:tcPr>
            <w:tcW w:w="92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03F, Pocket-IV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Mayur Vihar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Phase-I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Delhi-110091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9711123632</w:t>
            </w:r>
          </w:p>
        </w:tc>
        <w:tc>
          <w:tcPr>
            <w:tcW w:w="92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ayahree1961@gmail.com</w:t>
            </w:r>
          </w:p>
        </w:tc>
        <w:tc>
          <w:tcPr>
            <w:tcW w:w="737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877455" cy="1113693"/>
                  <wp:effectExtent l="19050" t="0" r="0" b="0"/>
                  <wp:docPr id="29" name="Picture 2" descr="C:\Users\oilseeds\Desktop\scan Photoes\Ja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oilseeds\Desktop\scan Photoes\Ja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987" cy="11143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610"/>
        </w:trPr>
        <w:tc>
          <w:tcPr>
            <w:tcW w:w="23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69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R.N. Bansal</w:t>
            </w:r>
          </w:p>
        </w:tc>
        <w:tc>
          <w:tcPr>
            <w:tcW w:w="76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PA to JS(OS)</w:t>
            </w:r>
          </w:p>
        </w:tc>
        <w:tc>
          <w:tcPr>
            <w:tcW w:w="92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C5/110A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Keshavpuram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Lawrence Road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Delhi-110035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011-23381176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9810863107</w:t>
            </w:r>
          </w:p>
        </w:tc>
        <w:tc>
          <w:tcPr>
            <w:tcW w:w="92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nbansal64@gmail.com</w:t>
            </w:r>
          </w:p>
        </w:tc>
        <w:tc>
          <w:tcPr>
            <w:tcW w:w="737" w:type="pct"/>
          </w:tcPr>
          <w:p w:rsidR="0011142B" w:rsidRPr="00DD51F1" w:rsidRDefault="00251353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866350" cy="1000125"/>
                  <wp:effectExtent l="19050" t="0" r="0" b="0"/>
                  <wp:docPr id="26" name="Picture 1" descr="C:\Users\HP\Desktop\Bansa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P\Desktop\Bansa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921" cy="10007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915E64" w:rsidRDefault="00915E64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11142B" w:rsidRDefault="0011142B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u w:val="single"/>
        </w:rPr>
        <w:lastRenderedPageBreak/>
        <w:t>Office of Additional Commissioner (OS)</w:t>
      </w:r>
    </w:p>
    <w:p w:rsidR="0011142B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460D4E">
        <w:rPr>
          <w:rFonts w:ascii="Times New Roman" w:hAnsi="Times New Roman" w:cs="Times New Roman"/>
          <w:b/>
          <w:sz w:val="24"/>
        </w:rPr>
        <w:t xml:space="preserve">Room No </w:t>
      </w:r>
      <w:r>
        <w:rPr>
          <w:rFonts w:ascii="Times New Roman" w:hAnsi="Times New Roman" w:cs="Times New Roman"/>
          <w:b/>
          <w:sz w:val="24"/>
        </w:rPr>
        <w:t>37 B</w:t>
      </w:r>
      <w:r w:rsidRPr="00460D4E">
        <w:rPr>
          <w:rFonts w:ascii="Times New Roman" w:hAnsi="Times New Roman" w:cs="Times New Roman"/>
          <w:b/>
          <w:sz w:val="24"/>
        </w:rPr>
        <w:t xml:space="preserve">, Krishi Bhawan </w:t>
      </w:r>
    </w:p>
    <w:tbl>
      <w:tblPr>
        <w:tblStyle w:val="TableGrid"/>
        <w:tblW w:w="5000" w:type="pct"/>
        <w:tblLayout w:type="fixed"/>
        <w:tblLook w:val="04A0"/>
      </w:tblPr>
      <w:tblGrid>
        <w:gridCol w:w="564"/>
        <w:gridCol w:w="1226"/>
        <w:gridCol w:w="1454"/>
        <w:gridCol w:w="1747"/>
        <w:gridCol w:w="1387"/>
        <w:gridCol w:w="1754"/>
        <w:gridCol w:w="1444"/>
      </w:tblGrid>
      <w:tr w:rsidR="0011142B" w:rsidRPr="00DD51F1" w:rsidTr="006A21E1">
        <w:tc>
          <w:tcPr>
            <w:tcW w:w="29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.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640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75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ation </w:t>
            </w:r>
          </w:p>
        </w:tc>
        <w:tc>
          <w:tcPr>
            <w:tcW w:w="91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2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ontact Number</w:t>
            </w:r>
          </w:p>
        </w:tc>
        <w:tc>
          <w:tcPr>
            <w:tcW w:w="91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Photo</w:t>
            </w:r>
          </w:p>
        </w:tc>
      </w:tr>
      <w:tr w:rsidR="0011142B" w:rsidRPr="00DD51F1" w:rsidTr="006A21E1">
        <w:trPr>
          <w:trHeight w:val="1430"/>
        </w:trPr>
        <w:tc>
          <w:tcPr>
            <w:tcW w:w="29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640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Dr. Anupam Barik</w:t>
            </w:r>
          </w:p>
        </w:tc>
        <w:tc>
          <w:tcPr>
            <w:tcW w:w="75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Additional Commissioner</w:t>
            </w:r>
          </w:p>
        </w:tc>
        <w:tc>
          <w:tcPr>
            <w:tcW w:w="91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H.No.K-16,Andrews Ganj Extension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New Delhi</w:t>
            </w:r>
          </w:p>
        </w:tc>
        <w:tc>
          <w:tcPr>
            <w:tcW w:w="72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9968452420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011-23384618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Ext.4963</w:t>
            </w:r>
          </w:p>
        </w:tc>
        <w:tc>
          <w:tcPr>
            <w:tcW w:w="91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adcoilseeds-agri@gov.in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826612" cy="1063755"/>
                  <wp:effectExtent l="19050" t="0" r="0" b="0"/>
                  <wp:docPr id="30" name="Picture 1" descr="C:\Users\oilseeds\Desktop\scan Photoes\Anup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ilseeds\Desktop\scan Photoes\Anupa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6612" cy="106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6A21E1">
        <w:trPr>
          <w:trHeight w:val="1610"/>
        </w:trPr>
        <w:tc>
          <w:tcPr>
            <w:tcW w:w="29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640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ACANT</w:t>
            </w:r>
          </w:p>
        </w:tc>
        <w:tc>
          <w:tcPr>
            <w:tcW w:w="759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C29F2">
              <w:rPr>
                <w:rFonts w:ascii="Times New Roman" w:hAnsi="Times New Roman" w:cs="Times New Roman"/>
                <w:bCs/>
                <w:sz w:val="24"/>
                <w:szCs w:val="24"/>
              </w:rPr>
              <w:t>PS</w:t>
            </w:r>
          </w:p>
        </w:tc>
        <w:tc>
          <w:tcPr>
            <w:tcW w:w="912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4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916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6A21E1" w:rsidRPr="00DD51F1" w:rsidTr="006A21E1">
        <w:trPr>
          <w:trHeight w:val="1610"/>
        </w:trPr>
        <w:tc>
          <w:tcPr>
            <w:tcW w:w="294" w:type="pct"/>
            <w:vAlign w:val="center"/>
          </w:tcPr>
          <w:p w:rsidR="006A21E1" w:rsidRPr="00DD51F1" w:rsidRDefault="006A21E1" w:rsidP="00432B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640" w:type="pct"/>
            <w:vAlign w:val="center"/>
          </w:tcPr>
          <w:p w:rsidR="006A21E1" w:rsidRPr="00DD51F1" w:rsidRDefault="006A21E1" w:rsidP="00AD6CE9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rs. </w:t>
            </w:r>
            <w:r w:rsidRPr="00046103">
              <w:rPr>
                <w:rFonts w:ascii="Times New Roman" w:hAnsi="Times New Roman" w:cs="Times New Roman"/>
                <w:sz w:val="24"/>
                <w:szCs w:val="24"/>
              </w:rPr>
              <w:t>Girija. T</w:t>
            </w:r>
          </w:p>
        </w:tc>
        <w:tc>
          <w:tcPr>
            <w:tcW w:w="759" w:type="pct"/>
            <w:vAlign w:val="center"/>
          </w:tcPr>
          <w:p w:rsidR="006A21E1" w:rsidRPr="00DD51F1" w:rsidRDefault="006A21E1" w:rsidP="00AD6CE9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6103">
              <w:rPr>
                <w:rFonts w:ascii="Times New Roman" w:hAnsi="Times New Roman" w:cs="Times New Roman"/>
                <w:sz w:val="24"/>
                <w:szCs w:val="24"/>
              </w:rPr>
              <w:t>Technical  Assistant</w:t>
            </w:r>
          </w:p>
        </w:tc>
        <w:tc>
          <w:tcPr>
            <w:tcW w:w="912" w:type="pct"/>
            <w:vAlign w:val="center"/>
          </w:tcPr>
          <w:p w:rsidR="006A21E1" w:rsidRPr="00DD51F1" w:rsidRDefault="006A21E1" w:rsidP="00AD6CE9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14-5, 2</w:t>
            </w:r>
            <w:r w:rsidRPr="006A496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loor, Gali No. 16, Ranjeet Nagar, West Delhi-110008</w:t>
            </w:r>
          </w:p>
        </w:tc>
        <w:tc>
          <w:tcPr>
            <w:tcW w:w="724" w:type="pct"/>
            <w:vAlign w:val="center"/>
          </w:tcPr>
          <w:p w:rsidR="006A21E1" w:rsidRPr="00DD51F1" w:rsidRDefault="006A21E1" w:rsidP="00AD6CE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46103">
              <w:rPr>
                <w:rFonts w:ascii="Times New Roman" w:hAnsi="Times New Roman" w:cs="Times New Roman"/>
                <w:sz w:val="24"/>
                <w:szCs w:val="24"/>
              </w:rPr>
              <w:t xml:space="preserve">7760459397 </w:t>
            </w:r>
          </w:p>
        </w:tc>
        <w:tc>
          <w:tcPr>
            <w:tcW w:w="916" w:type="pct"/>
            <w:vAlign w:val="center"/>
          </w:tcPr>
          <w:p w:rsidR="006A21E1" w:rsidRPr="00DD51F1" w:rsidRDefault="006A21E1" w:rsidP="00AD6C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6103">
              <w:rPr>
                <w:rFonts w:ascii="Times New Roman" w:hAnsi="Times New Roman" w:cs="Times New Roman"/>
                <w:sz w:val="24"/>
                <w:szCs w:val="24"/>
              </w:rPr>
              <w:t>thippeswamygirija@gmail.com</w:t>
            </w:r>
          </w:p>
        </w:tc>
        <w:tc>
          <w:tcPr>
            <w:tcW w:w="754" w:type="pct"/>
          </w:tcPr>
          <w:p w:rsidR="006A21E1" w:rsidRDefault="006A21E1" w:rsidP="00AD6CE9">
            <w:pP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</w:pPr>
            <w:r w:rsidRPr="00EF196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993962" cy="1066800"/>
                  <wp:effectExtent l="19050" t="0" r="0" b="0"/>
                  <wp:docPr id="3" name="Picture 1" descr="G:\ \data0\giri photo and signature scanned\58.4 k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 \data0\giri photo and signature scanned\58.4 k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5318" cy="10789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553CF" w:rsidRDefault="00F553CF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</w:p>
    <w:p w:rsidR="0011142B" w:rsidRPr="005370B9" w:rsidRDefault="0011142B" w:rsidP="0011142B">
      <w:pPr>
        <w:spacing w:before="240" w:after="0"/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u w:val="single"/>
        </w:rPr>
        <w:t>Office of Director (OS)</w:t>
      </w:r>
    </w:p>
    <w:p w:rsidR="0011142B" w:rsidRPr="00460D4E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460D4E">
        <w:rPr>
          <w:rFonts w:ascii="Times New Roman" w:hAnsi="Times New Roman" w:cs="Times New Roman"/>
          <w:b/>
          <w:sz w:val="24"/>
        </w:rPr>
        <w:t>Room No</w:t>
      </w:r>
      <w:r>
        <w:rPr>
          <w:rFonts w:ascii="Times New Roman" w:hAnsi="Times New Roman" w:cs="Times New Roman"/>
          <w:b/>
          <w:sz w:val="24"/>
        </w:rPr>
        <w:t xml:space="preserve"> 17</w:t>
      </w:r>
      <w:r w:rsidRPr="00460D4E">
        <w:rPr>
          <w:rFonts w:ascii="Times New Roman" w:hAnsi="Times New Roman" w:cs="Times New Roman"/>
          <w:b/>
          <w:sz w:val="24"/>
        </w:rPr>
        <w:t xml:space="preserve">, </w:t>
      </w:r>
      <w:r>
        <w:rPr>
          <w:rFonts w:ascii="Times New Roman" w:hAnsi="Times New Roman" w:cs="Times New Roman"/>
          <w:b/>
          <w:sz w:val="24"/>
        </w:rPr>
        <w:t xml:space="preserve">Shastri Bhawan </w:t>
      </w:r>
      <w:r w:rsidRPr="00460D4E">
        <w:rPr>
          <w:rFonts w:ascii="Times New Roman" w:hAnsi="Times New Roman" w:cs="Times New Roman"/>
          <w:b/>
          <w:sz w:val="24"/>
        </w:rPr>
        <w:t xml:space="preserve"> </w:t>
      </w:r>
    </w:p>
    <w:tbl>
      <w:tblPr>
        <w:tblStyle w:val="TableGrid"/>
        <w:tblW w:w="5000" w:type="pct"/>
        <w:tblLayout w:type="fixed"/>
        <w:tblLook w:val="04A0"/>
      </w:tblPr>
      <w:tblGrid>
        <w:gridCol w:w="576"/>
        <w:gridCol w:w="1312"/>
        <w:gridCol w:w="1431"/>
        <w:gridCol w:w="1701"/>
        <w:gridCol w:w="1373"/>
        <w:gridCol w:w="1741"/>
        <w:gridCol w:w="1442"/>
      </w:tblGrid>
      <w:tr w:rsidR="0011142B" w:rsidRPr="00DD51F1" w:rsidTr="00432B96">
        <w:tc>
          <w:tcPr>
            <w:tcW w:w="301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.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68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74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signation </w:t>
            </w:r>
          </w:p>
        </w:tc>
        <w:tc>
          <w:tcPr>
            <w:tcW w:w="888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ontact Number</w:t>
            </w:r>
          </w:p>
        </w:tc>
        <w:tc>
          <w:tcPr>
            <w:tcW w:w="90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Photo</w:t>
            </w:r>
          </w:p>
        </w:tc>
      </w:tr>
      <w:tr w:rsidR="0011142B" w:rsidRPr="00DD51F1" w:rsidTr="00432B96">
        <w:trPr>
          <w:trHeight w:val="1610"/>
        </w:trPr>
        <w:tc>
          <w:tcPr>
            <w:tcW w:w="3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685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ACANT</w:t>
            </w:r>
          </w:p>
        </w:tc>
        <w:tc>
          <w:tcPr>
            <w:tcW w:w="747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E7980">
              <w:rPr>
                <w:rFonts w:ascii="Times New Roman" w:hAnsi="Times New Roman" w:cs="Times New Roman"/>
                <w:bCs/>
                <w:sz w:val="24"/>
                <w:szCs w:val="24"/>
              </w:rPr>
              <w:t>Director</w:t>
            </w:r>
          </w:p>
        </w:tc>
        <w:tc>
          <w:tcPr>
            <w:tcW w:w="888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011-2338202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Ext.2371</w:t>
            </w:r>
          </w:p>
        </w:tc>
        <w:tc>
          <w:tcPr>
            <w:tcW w:w="909" w:type="pct"/>
            <w:vAlign w:val="center"/>
          </w:tcPr>
          <w:p w:rsidR="0011142B" w:rsidRPr="00DD51F1" w:rsidRDefault="00B27230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t xml:space="preserve"> </w:t>
            </w:r>
            <w:r w:rsidR="0011142B"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1142B" w:rsidRPr="00DD51F1" w:rsidTr="00432B96">
        <w:trPr>
          <w:trHeight w:val="1610"/>
        </w:trPr>
        <w:tc>
          <w:tcPr>
            <w:tcW w:w="3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68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Sobhana S Pillai</w:t>
            </w:r>
          </w:p>
        </w:tc>
        <w:tc>
          <w:tcPr>
            <w:tcW w:w="74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S to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Director (OS)</w:t>
            </w:r>
          </w:p>
        </w:tc>
        <w:tc>
          <w:tcPr>
            <w:tcW w:w="888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768 Sector-D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Mandir marg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Goal Market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New delhi-110001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9968142025</w:t>
            </w:r>
          </w:p>
        </w:tc>
        <w:tc>
          <w:tcPr>
            <w:tcW w:w="90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illaisobhana@yahoo.in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942975" cy="1095890"/>
                  <wp:effectExtent l="19050" t="0" r="9525" b="0"/>
                  <wp:docPr id="106" name="Picture 4" descr="C:\Users\oilseeds\Desktop\scan Photoes\Shobn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oilseeds\Desktop\scan Photoes\Shobn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10958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142B" w:rsidRPr="005370B9" w:rsidRDefault="0011142B" w:rsidP="0011142B">
      <w:pPr>
        <w:spacing w:after="0"/>
        <w:rPr>
          <w:rFonts w:ascii="Times New Roman" w:hAnsi="Times New Roman" w:cs="Times New Roman"/>
          <w:b/>
          <w:bCs/>
          <w:sz w:val="24"/>
        </w:rPr>
      </w:pPr>
    </w:p>
    <w:p w:rsidR="001B4320" w:rsidRDefault="001B4320" w:rsidP="0011142B">
      <w:pPr>
        <w:spacing w:after="0"/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</w:p>
    <w:p w:rsidR="001B4320" w:rsidRDefault="001B4320" w:rsidP="0011142B">
      <w:pPr>
        <w:spacing w:after="0"/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</w:p>
    <w:p w:rsidR="0011142B" w:rsidRPr="005370B9" w:rsidRDefault="0011142B" w:rsidP="0011142B">
      <w:pPr>
        <w:spacing w:after="0"/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r w:rsidRPr="005370B9">
        <w:rPr>
          <w:rFonts w:ascii="Times New Roman" w:hAnsi="Times New Roman" w:cs="Times New Roman"/>
          <w:b/>
          <w:bCs/>
          <w:szCs w:val="24"/>
          <w:u w:val="single"/>
        </w:rPr>
        <w:lastRenderedPageBreak/>
        <w:t>Oilseed unit</w:t>
      </w:r>
    </w:p>
    <w:p w:rsidR="0011142B" w:rsidRDefault="0011142B" w:rsidP="0011142B">
      <w:pPr>
        <w:spacing w:after="0"/>
        <w:jc w:val="center"/>
        <w:rPr>
          <w:rFonts w:ascii="Times New Roman" w:hAnsi="Times New Roman" w:cs="Times New Roman"/>
          <w:b/>
          <w:bCs/>
          <w:szCs w:val="24"/>
        </w:rPr>
      </w:pPr>
      <w:r w:rsidRPr="005370B9">
        <w:rPr>
          <w:rFonts w:ascii="Times New Roman" w:hAnsi="Times New Roman" w:cs="Times New Roman"/>
          <w:b/>
          <w:bCs/>
          <w:szCs w:val="24"/>
        </w:rPr>
        <w:t>Room No.542-A, Krishi Bhawan</w:t>
      </w:r>
    </w:p>
    <w:p w:rsidR="0011142B" w:rsidRPr="005370B9" w:rsidRDefault="0011142B" w:rsidP="0011142B">
      <w:pPr>
        <w:spacing w:after="0"/>
        <w:jc w:val="center"/>
        <w:rPr>
          <w:rFonts w:ascii="Times New Roman" w:hAnsi="Times New Roman" w:cs="Times New Roman"/>
          <w:b/>
          <w:bCs/>
          <w:szCs w:val="24"/>
        </w:rPr>
      </w:pPr>
    </w:p>
    <w:tbl>
      <w:tblPr>
        <w:tblStyle w:val="TableGrid"/>
        <w:tblW w:w="5000" w:type="pct"/>
        <w:tblLayout w:type="fixed"/>
        <w:tblLook w:val="04A0"/>
      </w:tblPr>
      <w:tblGrid>
        <w:gridCol w:w="580"/>
        <w:gridCol w:w="1381"/>
        <w:gridCol w:w="1364"/>
        <w:gridCol w:w="1693"/>
        <w:gridCol w:w="1373"/>
        <w:gridCol w:w="1741"/>
        <w:gridCol w:w="1444"/>
      </w:tblGrid>
      <w:tr w:rsidR="0011142B" w:rsidRPr="00DD51F1" w:rsidTr="00D6243A">
        <w:trPr>
          <w:trHeight w:val="817"/>
        </w:trPr>
        <w:tc>
          <w:tcPr>
            <w:tcW w:w="303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. No</w:t>
            </w:r>
          </w:p>
        </w:tc>
        <w:tc>
          <w:tcPr>
            <w:tcW w:w="721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712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884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act</w:t>
            </w: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</w:t>
            </w: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09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754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hoto</w:t>
            </w:r>
          </w:p>
        </w:tc>
      </w:tr>
      <w:tr w:rsidR="0011142B" w:rsidRPr="00DD51F1" w:rsidTr="00D6243A">
        <w:trPr>
          <w:trHeight w:val="1439"/>
        </w:trPr>
        <w:tc>
          <w:tcPr>
            <w:tcW w:w="30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. Jitendra Kumar</w:t>
            </w:r>
          </w:p>
        </w:tc>
        <w:tc>
          <w:tcPr>
            <w:tcW w:w="71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istant Director</w:t>
            </w:r>
          </w:p>
        </w:tc>
        <w:tc>
          <w:tcPr>
            <w:tcW w:w="88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-983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tor-9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jay Nagar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ziabad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11-</w:t>
            </w: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70617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73479059</w:t>
            </w:r>
          </w:p>
          <w:p w:rsidR="0011142B" w:rsidRPr="00DD51F1" w:rsidRDefault="0011142B" w:rsidP="000B4A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tn:4517</w:t>
            </w:r>
          </w:p>
        </w:tc>
        <w:tc>
          <w:tcPr>
            <w:tcW w:w="909" w:type="pct"/>
            <w:vAlign w:val="center"/>
          </w:tcPr>
          <w:p w:rsidR="0011142B" w:rsidRPr="00DD51F1" w:rsidRDefault="00016BF9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4" w:history="1">
              <w:r w:rsidR="0011142B" w:rsidRPr="00DD51F1">
                <w:rPr>
                  <w:rStyle w:val="Hyperlink"/>
                  <w:rFonts w:ascii="Times New Roman" w:hAnsi="Times New Roman"/>
                </w:rPr>
                <w:t>jitendra.kumar22@gov.in</w:t>
              </w:r>
            </w:hyperlink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sz w:val="24"/>
                <w:szCs w:val="24"/>
              </w:rPr>
              <w:t>jkumar.ud@gmail.com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885825" cy="891800"/>
                  <wp:effectExtent l="19050" t="0" r="9525" b="0"/>
                  <wp:docPr id="107" name="Picture 4" descr="C:\Users\hp\Downloads\20160907_080735-1-1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hp\Downloads\20160907_080735-1-1 (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7525" cy="893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D6243A">
        <w:trPr>
          <w:trHeight w:val="1340"/>
        </w:trPr>
        <w:tc>
          <w:tcPr>
            <w:tcW w:w="30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t. Arya   Lekshmi. V</w:t>
            </w:r>
          </w:p>
        </w:tc>
        <w:tc>
          <w:tcPr>
            <w:tcW w:w="71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nior Technical Assistant</w:t>
            </w:r>
          </w:p>
        </w:tc>
        <w:tc>
          <w:tcPr>
            <w:tcW w:w="88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WCA Working Womens Hostel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isingh Road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Delhi-1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95605898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9" w:type="pct"/>
            <w:vAlign w:val="center"/>
          </w:tcPr>
          <w:p w:rsidR="0011142B" w:rsidRPr="00DD51F1" w:rsidRDefault="00016BF9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6" w:history="1">
              <w:r w:rsidR="0011142B" w:rsidRPr="00DD51F1">
                <w:rPr>
                  <w:rStyle w:val="Hyperlink"/>
                  <w:rFonts w:ascii="Times New Roman" w:hAnsi="Times New Roman"/>
                </w:rPr>
                <w:t>arya.lakshmi@gov.in</w:t>
              </w:r>
            </w:hyperlink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sz w:val="24"/>
                <w:szCs w:val="24"/>
              </w:rPr>
              <w:t>aryalekshmi@gmail.com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857250" cy="884682"/>
                  <wp:effectExtent l="19050" t="0" r="0" b="0"/>
                  <wp:docPr id="108" name="Picture 5" descr="C:\Users\oilseeds\Desktop\scan Photoes\Ary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ilseeds\Desktop\scan Photoes\Ary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8846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D6243A">
        <w:trPr>
          <w:trHeight w:val="1709"/>
        </w:trPr>
        <w:tc>
          <w:tcPr>
            <w:tcW w:w="30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. M. R. Meena</w:t>
            </w:r>
          </w:p>
        </w:tc>
        <w:tc>
          <w:tcPr>
            <w:tcW w:w="71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nior Secretariat Assistant </w:t>
            </w:r>
          </w:p>
        </w:tc>
        <w:tc>
          <w:tcPr>
            <w:tcW w:w="88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JF 462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hatma Gandhi Marg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j Nagar-2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am</w:t>
            </w:r>
          </w:p>
          <w:p w:rsidR="0011142B" w:rsidRPr="00DD51F1" w:rsidRDefault="0011142B" w:rsidP="000B4A21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Delhi-45</w:t>
            </w: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68271636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9" w:type="pct"/>
            <w:vAlign w:val="center"/>
          </w:tcPr>
          <w:p w:rsidR="0011142B" w:rsidRPr="00DD51F1" w:rsidRDefault="00016BF9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8" w:history="1">
              <w:r w:rsidR="0011142B" w:rsidRPr="00DD51F1">
                <w:rPr>
                  <w:rStyle w:val="Hyperlink"/>
                  <w:rFonts w:ascii="Times New Roman" w:hAnsi="Times New Roman"/>
                </w:rPr>
                <w:t>mannurammeena@gov.in</w:t>
              </w:r>
            </w:hyperlink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sz w:val="24"/>
                <w:szCs w:val="24"/>
              </w:rPr>
              <w:t>mrmeena283@gmail.com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991333" cy="1152525"/>
                  <wp:effectExtent l="19050" t="0" r="0" b="0"/>
                  <wp:docPr id="109" name="Picture 6" descr="C:\Users\oilseeds\Desktop\scan Photoes\Meen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oilseeds\Desktop\scan Photoes\Meen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1333" cy="1152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D6243A">
        <w:trPr>
          <w:trHeight w:val="1196"/>
        </w:trPr>
        <w:tc>
          <w:tcPr>
            <w:tcW w:w="30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. Ramesh Kumar</w:t>
            </w:r>
          </w:p>
        </w:tc>
        <w:tc>
          <w:tcPr>
            <w:tcW w:w="71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nior Secretariat Assistant</w:t>
            </w:r>
          </w:p>
        </w:tc>
        <w:tc>
          <w:tcPr>
            <w:tcW w:w="88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.No.1168 Sector 3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using Board Colony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gaon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68161168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sz w:val="24"/>
                <w:szCs w:val="24"/>
              </w:rPr>
              <w:t>rameshkumar16466@gmail.com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885825" cy="1143000"/>
                  <wp:effectExtent l="19050" t="0" r="9525" b="0"/>
                  <wp:docPr id="110" name="Picture 7" descr="C:\Users\oilseeds\Desktop\scan Photoes\Rame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oilseeds\Desktop\scan Photoes\Rame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D6243A">
        <w:trPr>
          <w:trHeight w:val="1151"/>
        </w:trPr>
        <w:tc>
          <w:tcPr>
            <w:tcW w:w="303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. Girish Kumar Pal</w:t>
            </w:r>
          </w:p>
        </w:tc>
        <w:tc>
          <w:tcPr>
            <w:tcW w:w="71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ff Car Driver</w:t>
            </w:r>
          </w:p>
        </w:tc>
        <w:tc>
          <w:tcPr>
            <w:tcW w:w="884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.No.1120-F, HBC, Sector-3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gaon-12200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1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68161194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sz w:val="24"/>
                <w:szCs w:val="24"/>
              </w:rPr>
              <w:t>palgirish68@gmail.com</w:t>
            </w:r>
          </w:p>
        </w:tc>
        <w:tc>
          <w:tcPr>
            <w:tcW w:w="754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969818" cy="1066800"/>
                  <wp:effectExtent l="19050" t="0" r="1732" b="0"/>
                  <wp:docPr id="111" name="Picture 8" descr="C:\Users\oilseeds\Desktop\scan Photoes\Giri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oilseeds\Desktop\scan Photoes\Giri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9818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6243A" w:rsidRDefault="00D6243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6243A" w:rsidRDefault="00D6243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6243A" w:rsidRDefault="00D6243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6243A" w:rsidRDefault="00D6243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6243A" w:rsidRDefault="00D6243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Pr="005370B9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entral Agency Unit,</w:t>
      </w: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0B9">
        <w:rPr>
          <w:rFonts w:ascii="Times New Roman" w:hAnsi="Times New Roman" w:cs="Times New Roman"/>
          <w:b/>
          <w:sz w:val="24"/>
          <w:szCs w:val="24"/>
        </w:rPr>
        <w:t>Room No.535, Krishi Bhawan</w:t>
      </w:r>
    </w:p>
    <w:p w:rsidR="0011142B" w:rsidRPr="005370B9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022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499"/>
        <w:gridCol w:w="1452"/>
        <w:gridCol w:w="1372"/>
        <w:gridCol w:w="1695"/>
        <w:gridCol w:w="1372"/>
        <w:gridCol w:w="1743"/>
        <w:gridCol w:w="1485"/>
      </w:tblGrid>
      <w:tr w:rsidR="0011142B" w:rsidRPr="00DD51F1" w:rsidTr="00432B96">
        <w:trPr>
          <w:trHeight w:val="525"/>
        </w:trPr>
        <w:tc>
          <w:tcPr>
            <w:tcW w:w="260" w:type="pct"/>
          </w:tcPr>
          <w:p w:rsidR="0011142B" w:rsidRPr="00DD51F1" w:rsidRDefault="0011142B" w:rsidP="00432B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</w:t>
            </w:r>
          </w:p>
          <w:p w:rsidR="0011142B" w:rsidRPr="00DD51F1" w:rsidRDefault="0011142B" w:rsidP="00432B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755" w:type="pct"/>
          </w:tcPr>
          <w:p w:rsidR="0011142B" w:rsidRPr="00DD51F1" w:rsidRDefault="0011142B" w:rsidP="00432B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13" w:type="pct"/>
          </w:tcPr>
          <w:p w:rsidR="0011142B" w:rsidRPr="00DD51F1" w:rsidRDefault="0011142B" w:rsidP="00432B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881" w:type="pct"/>
          </w:tcPr>
          <w:p w:rsidR="0011142B" w:rsidRPr="00DD51F1" w:rsidRDefault="0011142B" w:rsidP="00432B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713" w:type="pct"/>
          </w:tcPr>
          <w:p w:rsidR="0011142B" w:rsidRPr="00DD51F1" w:rsidRDefault="0011142B" w:rsidP="00432B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Number</w:t>
            </w:r>
          </w:p>
        </w:tc>
        <w:tc>
          <w:tcPr>
            <w:tcW w:w="906" w:type="pct"/>
          </w:tcPr>
          <w:p w:rsidR="0011142B" w:rsidRPr="00DD51F1" w:rsidRDefault="0011142B" w:rsidP="00432B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/ Phone no.</w:t>
            </w:r>
          </w:p>
        </w:tc>
        <w:tc>
          <w:tcPr>
            <w:tcW w:w="772" w:type="pct"/>
          </w:tcPr>
          <w:p w:rsidR="0011142B" w:rsidRPr="00DD51F1" w:rsidRDefault="0011142B" w:rsidP="00432B9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oto</w:t>
            </w:r>
          </w:p>
        </w:tc>
      </w:tr>
      <w:tr w:rsidR="0011142B" w:rsidRPr="00DD51F1" w:rsidTr="00432B96">
        <w:trPr>
          <w:trHeight w:val="2158"/>
        </w:trPr>
        <w:tc>
          <w:tcPr>
            <w:tcW w:w="260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5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T.P. Singh</w:t>
            </w:r>
          </w:p>
        </w:tc>
        <w:tc>
          <w:tcPr>
            <w:tcW w:w="713" w:type="pct"/>
            <w:vAlign w:val="center"/>
          </w:tcPr>
          <w:p w:rsidR="0011142B" w:rsidRPr="00DD51F1" w:rsidRDefault="0011142B" w:rsidP="00432B96">
            <w:pPr>
              <w:spacing w:after="0"/>
              <w:ind w:left="-108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sistant Commissioner</w:t>
            </w:r>
          </w:p>
        </w:tc>
        <w:tc>
          <w:tcPr>
            <w:tcW w:w="881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.No. 1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(Malati Kunj)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Ram Leela Ground, Near Hanuman Gate (no. 3),  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apur-245101, UP  </w:t>
            </w:r>
          </w:p>
        </w:tc>
        <w:tc>
          <w:tcPr>
            <w:tcW w:w="713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11-23072130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. No. 4535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557410510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pct"/>
          </w:tcPr>
          <w:p w:rsidR="0011142B" w:rsidRPr="00DD51F1" w:rsidRDefault="00016BF9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2" w:history="1">
              <w:r w:rsidR="0011142B" w:rsidRPr="00DD51F1">
                <w:rPr>
                  <w:rStyle w:val="Hyperlink"/>
                  <w:rFonts w:ascii="Times New Roman" w:hAnsi="Times New Roman"/>
                </w:rPr>
                <w:t>tpsinghdac@gmail.com</w:t>
              </w:r>
            </w:hyperlink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876300" cy="1076325"/>
                  <wp:effectExtent l="19050" t="0" r="0" b="0"/>
                  <wp:docPr id="112" name="Picture 68" descr="C:\Users\hp\Desktop\Scan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C:\Users\hp\Desktop\Scan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 b="50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076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862"/>
        </w:trPr>
        <w:tc>
          <w:tcPr>
            <w:tcW w:w="260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5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Ashwani Kumar</w:t>
            </w:r>
          </w:p>
        </w:tc>
        <w:tc>
          <w:tcPr>
            <w:tcW w:w="713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echnical Assistant</w:t>
            </w:r>
          </w:p>
        </w:tc>
        <w:tc>
          <w:tcPr>
            <w:tcW w:w="881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. No. 317-D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Street No. 10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ardev puri, Shadhara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ew Delhi-110093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3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8010070026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pct"/>
          </w:tcPr>
          <w:p w:rsidR="0011142B" w:rsidRPr="00DD51F1" w:rsidRDefault="00016BF9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4" w:history="1">
              <w:r w:rsidR="0011142B" w:rsidRPr="00DD51F1">
                <w:rPr>
                  <w:rStyle w:val="Hyperlink"/>
                  <w:rFonts w:ascii="Times New Roman" w:hAnsi="Times New Roman"/>
                </w:rPr>
                <w:t>ashwanikumar340@gmail.com</w:t>
              </w:r>
            </w:hyperlink>
          </w:p>
        </w:tc>
        <w:tc>
          <w:tcPr>
            <w:tcW w:w="772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876300" cy="1104900"/>
                  <wp:effectExtent l="19050" t="0" r="0" b="0"/>
                  <wp:docPr id="113" name="Picture 73" descr="C:\Users\hp\Desktop\a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C:\Users\hp\Desktop\a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2265"/>
        </w:trPr>
        <w:tc>
          <w:tcPr>
            <w:tcW w:w="260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5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Bhim Singh</w:t>
            </w:r>
          </w:p>
        </w:tc>
        <w:tc>
          <w:tcPr>
            <w:tcW w:w="713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ata Entry Operator</w:t>
            </w:r>
          </w:p>
        </w:tc>
        <w:tc>
          <w:tcPr>
            <w:tcW w:w="881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. No. 11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Bhim Gali, Bhagwan Nagar, Ashram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ew Delhi-110014</w:t>
            </w:r>
          </w:p>
        </w:tc>
        <w:tc>
          <w:tcPr>
            <w:tcW w:w="713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013656407</w:t>
            </w:r>
          </w:p>
        </w:tc>
        <w:tc>
          <w:tcPr>
            <w:tcW w:w="906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016BF9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6" w:history="1">
              <w:r w:rsidR="0011142B" w:rsidRPr="00DD51F1">
                <w:rPr>
                  <w:rStyle w:val="Hyperlink"/>
                  <w:rFonts w:ascii="Times New Roman" w:hAnsi="Times New Roman"/>
                </w:rPr>
                <w:t>bhimsingh76@gmail.com</w:t>
              </w:r>
            </w:hyperlink>
            <w:r w:rsidR="0011142B"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876300" cy="1257300"/>
                  <wp:effectExtent l="19050" t="0" r="0" b="0"/>
                  <wp:docPr id="114" name="Picture 84" descr="C:\Users\hp\Desktop\Bhi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C:\Users\hp\Desktop\Bhi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881"/>
        </w:trPr>
        <w:tc>
          <w:tcPr>
            <w:tcW w:w="260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75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mt. Neerawati</w:t>
            </w:r>
          </w:p>
        </w:tc>
        <w:tc>
          <w:tcPr>
            <w:tcW w:w="713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TS</w:t>
            </w:r>
          </w:p>
        </w:tc>
        <w:tc>
          <w:tcPr>
            <w:tcW w:w="881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C-90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East Jawahar Nagar, Loni Road, Ghaziabad, 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Uttar Pradesh – 201102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3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891857249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876300" cy="1228725"/>
                  <wp:effectExtent l="19050" t="0" r="0" b="0"/>
                  <wp:docPr id="115" name="Picture 82" descr="C:\Users\hp\Desktop\Neerawat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C:\Users\hp\Desktop\Neerawat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 l="8989" t="6593" r="45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228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Pr="005370B9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Oil Palm Unit,</w:t>
      </w:r>
    </w:p>
    <w:p w:rsidR="0011142B" w:rsidRPr="005370B9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0B9">
        <w:rPr>
          <w:rFonts w:ascii="Times New Roman" w:hAnsi="Times New Roman" w:cs="Times New Roman"/>
          <w:b/>
          <w:sz w:val="24"/>
          <w:szCs w:val="24"/>
        </w:rPr>
        <w:t>Cabin No. 19, Shastri Bhawan</w:t>
      </w:r>
    </w:p>
    <w:p w:rsidR="0011142B" w:rsidRPr="005370B9" w:rsidRDefault="0011142B" w:rsidP="0011142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110" w:type="pct"/>
        <w:tblLayout w:type="fixed"/>
        <w:tblLook w:val="04A0"/>
      </w:tblPr>
      <w:tblGrid>
        <w:gridCol w:w="502"/>
        <w:gridCol w:w="1452"/>
        <w:gridCol w:w="1370"/>
        <w:gridCol w:w="1695"/>
        <w:gridCol w:w="1372"/>
        <w:gridCol w:w="1773"/>
        <w:gridCol w:w="1623"/>
      </w:tblGrid>
      <w:tr w:rsidR="0011142B" w:rsidRPr="00DD51F1" w:rsidTr="00432B96">
        <w:tc>
          <w:tcPr>
            <w:tcW w:w="256" w:type="pct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742" w:type="pct"/>
          </w:tcPr>
          <w:p w:rsidR="0011142B" w:rsidRPr="00DD51F1" w:rsidRDefault="0011142B" w:rsidP="00432B9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</w:t>
            </w:r>
          </w:p>
        </w:tc>
        <w:tc>
          <w:tcPr>
            <w:tcW w:w="700" w:type="pct"/>
          </w:tcPr>
          <w:p w:rsidR="0011142B" w:rsidRPr="00DD51F1" w:rsidRDefault="0011142B" w:rsidP="00432B9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866" w:type="pct"/>
          </w:tcPr>
          <w:p w:rsidR="0011142B" w:rsidRPr="00DD51F1" w:rsidRDefault="0011142B" w:rsidP="00432B9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701" w:type="pct"/>
          </w:tcPr>
          <w:p w:rsidR="0011142B" w:rsidRPr="00DD51F1" w:rsidRDefault="0011142B" w:rsidP="00432B9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Number</w:t>
            </w:r>
          </w:p>
        </w:tc>
        <w:tc>
          <w:tcPr>
            <w:tcW w:w="906" w:type="pct"/>
          </w:tcPr>
          <w:p w:rsidR="0011142B" w:rsidRPr="00DD51F1" w:rsidRDefault="0011142B" w:rsidP="00432B9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829" w:type="pct"/>
          </w:tcPr>
          <w:p w:rsidR="0011142B" w:rsidRPr="00DD51F1" w:rsidRDefault="0011142B" w:rsidP="00432B9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oto</w:t>
            </w:r>
          </w:p>
        </w:tc>
      </w:tr>
      <w:tr w:rsidR="0011142B" w:rsidRPr="00DD51F1" w:rsidTr="00432B96">
        <w:trPr>
          <w:trHeight w:val="2150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42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Ranvir Singh</w:t>
            </w:r>
          </w:p>
        </w:tc>
        <w:tc>
          <w:tcPr>
            <w:tcW w:w="700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ssistant </w:t>
            </w: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irector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H. No. 1618, Sector-55, Faridabad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11-23071024</w:t>
            </w:r>
          </w:p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650982105</w:t>
            </w:r>
          </w:p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. No. 5519</w:t>
            </w: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pct"/>
            <w:vAlign w:val="center"/>
          </w:tcPr>
          <w:p w:rsidR="0011142B" w:rsidRPr="00DD51F1" w:rsidRDefault="00016BF9" w:rsidP="00432B96">
            <w:pPr>
              <w:ind w:right="253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hyperlink r:id="rId29" w:history="1">
              <w:r w:rsidR="0011142B" w:rsidRPr="00DD51F1">
                <w:rPr>
                  <w:rStyle w:val="Hyperlink"/>
                  <w:rFonts w:ascii="Times New Roman" w:hAnsi="Times New Roman"/>
                </w:rPr>
                <w:t>ranvir.singh27@ gov.in</w:t>
              </w:r>
            </w:hyperlink>
          </w:p>
        </w:tc>
        <w:tc>
          <w:tcPr>
            <w:tcW w:w="829" w:type="pct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66219" cy="1304925"/>
                  <wp:effectExtent l="19050" t="0" r="581" b="0"/>
                  <wp:docPr id="116" name="Picture 9" descr="C:\Users\oilseeds\Desktop\scan Photoes\Ranvi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ilseeds\Desktop\scan Photoes\Ranvi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219" cy="1304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2150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42" w:type="pct"/>
            <w:vAlign w:val="center"/>
          </w:tcPr>
          <w:p w:rsidR="0011142B" w:rsidRPr="00DD51F1" w:rsidRDefault="00B27230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CANT</w:t>
            </w:r>
          </w:p>
        </w:tc>
        <w:tc>
          <w:tcPr>
            <w:tcW w:w="700" w:type="pct"/>
            <w:vAlign w:val="center"/>
          </w:tcPr>
          <w:p w:rsidR="0011142B" w:rsidRPr="00DD51F1" w:rsidRDefault="00B27230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0AFD">
              <w:rPr>
                <w:rFonts w:ascii="Times New Roman" w:hAnsi="Times New Roman" w:cs="Times New Roman"/>
                <w:sz w:val="24"/>
                <w:szCs w:val="24"/>
              </w:rPr>
              <w:t>Assistant</w:t>
            </w:r>
          </w:p>
        </w:tc>
        <w:tc>
          <w:tcPr>
            <w:tcW w:w="866" w:type="pct"/>
            <w:vAlign w:val="center"/>
          </w:tcPr>
          <w:p w:rsidR="0011142B" w:rsidRPr="00DD51F1" w:rsidRDefault="00B27230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01" w:type="pct"/>
            <w:vAlign w:val="center"/>
          </w:tcPr>
          <w:p w:rsidR="0011142B" w:rsidRPr="00DD51F1" w:rsidRDefault="00B27230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 xml:space="preserve"> </w:t>
            </w:r>
          </w:p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6" w:type="pct"/>
            <w:vAlign w:val="center"/>
          </w:tcPr>
          <w:p w:rsidR="0011142B" w:rsidRPr="00DD51F1" w:rsidRDefault="00B27230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>
              <w:t xml:space="preserve"> </w:t>
            </w: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9" w:type="pct"/>
          </w:tcPr>
          <w:p w:rsidR="0011142B" w:rsidRPr="00DD51F1" w:rsidRDefault="0011142B" w:rsidP="00432B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142B" w:rsidRPr="00DD51F1" w:rsidTr="00432B96">
        <w:trPr>
          <w:trHeight w:val="1655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42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Tilak Raj</w:t>
            </w:r>
          </w:p>
        </w:tc>
        <w:tc>
          <w:tcPr>
            <w:tcW w:w="700" w:type="pct"/>
            <w:vAlign w:val="center"/>
          </w:tcPr>
          <w:p w:rsidR="0011142B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nior Secretariat Assistant</w:t>
            </w:r>
          </w:p>
          <w:p w:rsidR="0011142B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4/62, Sector-3, R.K. Ashram Marg, New Delhi-110001</w:t>
            </w:r>
          </w:p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868229168</w:t>
            </w: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ilakrajarora@hotmail.com</w:t>
            </w: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9" w:type="pct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981075" cy="1238023"/>
                  <wp:effectExtent l="19050" t="0" r="9525" b="0"/>
                  <wp:docPr id="118" name="Picture 11" descr="C:\Users\oilseeds\Desktop\scan Photoes\Tila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ilseeds\Desktop\scan Photoes\Tila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12380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2168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742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Dalip Kumar</w:t>
            </w:r>
          </w:p>
        </w:tc>
        <w:tc>
          <w:tcPr>
            <w:tcW w:w="700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nior Secretariat Assistant</w:t>
            </w:r>
          </w:p>
        </w:tc>
        <w:tc>
          <w:tcPr>
            <w:tcW w:w="866" w:type="pct"/>
            <w:vAlign w:val="center"/>
          </w:tcPr>
          <w:p w:rsidR="0011142B" w:rsidRPr="001D0E4B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Q. No. 97 H, Sector-4, Pushp Vihar, New Delhi-110017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013292758</w:t>
            </w:r>
          </w:p>
          <w:p w:rsidR="0011142B" w:rsidRPr="00DD51F1" w:rsidRDefault="0011142B" w:rsidP="00432B96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6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dalip.kumar18@ gov.in</w:t>
            </w:r>
          </w:p>
        </w:tc>
        <w:tc>
          <w:tcPr>
            <w:tcW w:w="829" w:type="pct"/>
          </w:tcPr>
          <w:p w:rsidR="0011142B" w:rsidRPr="00DD51F1" w:rsidRDefault="0011142B" w:rsidP="00432B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64936" cy="1323975"/>
                  <wp:effectExtent l="19050" t="0" r="1864" b="0"/>
                  <wp:docPr id="119" name="Picture 12" descr="C:\Users\oilseeds\Desktop\scan Photoes\Dali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oilseeds\Desktop\scan Photoes\Dali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4936" cy="1323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142B" w:rsidRPr="00DD51F1" w:rsidTr="00432B96">
        <w:trPr>
          <w:trHeight w:val="2132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742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Amar Singh</w:t>
            </w:r>
          </w:p>
        </w:tc>
        <w:tc>
          <w:tcPr>
            <w:tcW w:w="700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Technical Assistant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WZ-85, Todapur, New Delhi-110012</w:t>
            </w:r>
          </w:p>
          <w:p w:rsidR="0011142B" w:rsidRPr="00DD51F1" w:rsidRDefault="0011142B" w:rsidP="00432B96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1142B" w:rsidRPr="00DD51F1" w:rsidRDefault="0011142B" w:rsidP="00432B96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868598337</w:t>
            </w:r>
          </w:p>
        </w:tc>
        <w:tc>
          <w:tcPr>
            <w:tcW w:w="906" w:type="pct"/>
            <w:vAlign w:val="center"/>
          </w:tcPr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mar.singh30@gov.in</w:t>
            </w:r>
          </w:p>
        </w:tc>
        <w:tc>
          <w:tcPr>
            <w:tcW w:w="829" w:type="pct"/>
          </w:tcPr>
          <w:p w:rsidR="0011142B" w:rsidRPr="00DD51F1" w:rsidRDefault="0011142B" w:rsidP="00432B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949890" cy="1066800"/>
                  <wp:effectExtent l="19050" t="0" r="2610" b="0"/>
                  <wp:docPr id="120" name="Picture 13" descr="C:\Users\oilseeds\Desktop\scan Photoes\Ama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oilseeds\Desktop\scan Photoes\Ama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989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1142B" w:rsidRPr="00DD51F1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142B" w:rsidRPr="00DD51F1" w:rsidTr="00432B96">
        <w:tc>
          <w:tcPr>
            <w:tcW w:w="256" w:type="pct"/>
            <w:vAlign w:val="center"/>
          </w:tcPr>
          <w:p w:rsidR="0011142B" w:rsidRPr="00153F15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3F1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742" w:type="pct"/>
            <w:vAlign w:val="center"/>
          </w:tcPr>
          <w:p w:rsidR="0011142B" w:rsidRPr="00153F15" w:rsidRDefault="0011142B" w:rsidP="00B272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3F15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27230" w:rsidRPr="00153F15">
              <w:rPr>
                <w:rFonts w:ascii="Times New Roman" w:hAnsi="Times New Roman" w:cs="Times New Roman"/>
                <w:sz w:val="24"/>
                <w:szCs w:val="24"/>
              </w:rPr>
              <w:t>rs. Li</w:t>
            </w:r>
            <w:r w:rsidRPr="00153F15">
              <w:rPr>
                <w:rFonts w:ascii="Times New Roman" w:hAnsi="Times New Roman" w:cs="Times New Roman"/>
                <w:sz w:val="24"/>
                <w:szCs w:val="24"/>
              </w:rPr>
              <w:t>sha Kalra</w:t>
            </w:r>
          </w:p>
        </w:tc>
        <w:tc>
          <w:tcPr>
            <w:tcW w:w="700" w:type="pct"/>
            <w:vAlign w:val="center"/>
          </w:tcPr>
          <w:p w:rsidR="0011142B" w:rsidRPr="00153F15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3F15">
              <w:rPr>
                <w:rFonts w:ascii="Times New Roman" w:hAnsi="Times New Roman" w:cs="Times New Roman"/>
                <w:sz w:val="24"/>
                <w:szCs w:val="24"/>
              </w:rPr>
              <w:t>Data Entry Operator</w:t>
            </w:r>
          </w:p>
        </w:tc>
        <w:tc>
          <w:tcPr>
            <w:tcW w:w="866" w:type="pct"/>
            <w:vAlign w:val="center"/>
          </w:tcPr>
          <w:p w:rsidR="0011142B" w:rsidRPr="00153F15" w:rsidRDefault="00153F15" w:rsidP="00432B96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53F15">
              <w:rPr>
                <w:rFonts w:ascii="Times New Roman" w:hAnsi="Times New Roman" w:cs="Times New Roman"/>
                <w:sz w:val="24"/>
                <w:szCs w:val="24"/>
              </w:rPr>
              <w:t>H.No. 2H-30 (Back Side), N.I.T. Faridabad-121001</w:t>
            </w:r>
          </w:p>
          <w:p w:rsidR="0011142B" w:rsidRPr="00153F15" w:rsidRDefault="0011142B" w:rsidP="00432B96">
            <w:pPr>
              <w:pStyle w:val="NoSpacing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:rsidR="009F734F" w:rsidRPr="00153F15" w:rsidRDefault="009F734F" w:rsidP="009F73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3F15">
              <w:rPr>
                <w:rFonts w:ascii="Times New Roman" w:hAnsi="Times New Roman" w:cs="Times New Roman"/>
                <w:sz w:val="24"/>
                <w:szCs w:val="24"/>
              </w:rPr>
              <w:t xml:space="preserve">9650619998 </w:t>
            </w:r>
          </w:p>
          <w:p w:rsidR="0011142B" w:rsidRPr="00153F15" w:rsidRDefault="0011142B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6" w:type="pct"/>
            <w:vAlign w:val="center"/>
          </w:tcPr>
          <w:p w:rsidR="0011142B" w:rsidRPr="00153F15" w:rsidRDefault="009F734F" w:rsidP="00432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3F15">
              <w:rPr>
                <w:rFonts w:ascii="Times New Roman" w:hAnsi="Times New Roman" w:cs="Times New Roman"/>
                <w:sz w:val="24"/>
                <w:szCs w:val="24"/>
              </w:rPr>
              <w:t>lishasatija@yahoo.in</w:t>
            </w:r>
          </w:p>
        </w:tc>
        <w:tc>
          <w:tcPr>
            <w:tcW w:w="829" w:type="pct"/>
          </w:tcPr>
          <w:p w:rsidR="0011142B" w:rsidRPr="00153F15" w:rsidRDefault="00153F15" w:rsidP="00432B9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3F15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901287" cy="938150"/>
                  <wp:effectExtent l="19050" t="0" r="0" b="0"/>
                  <wp:docPr id="1" name="Picture 0" descr="Lish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sha.jpg"/>
                          <pic:cNvPicPr/>
                        </pic:nvPicPr>
                        <pic:blipFill>
                          <a:blip r:embed="rId3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1795" cy="938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142B" w:rsidRPr="00DD51F1" w:rsidRDefault="0011142B" w:rsidP="0011142B">
      <w:pPr>
        <w:pStyle w:val="NoSpacing"/>
        <w:spacing w:line="276" w:lineRule="auto"/>
        <w:ind w:left="-77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F128A" w:rsidRDefault="000F128A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553CF" w:rsidRDefault="00F553CF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4FCF" w:rsidRDefault="005B4FCF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4FCF" w:rsidRDefault="005B4FCF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4FCF" w:rsidRDefault="005B4FCF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4FCF" w:rsidRDefault="005B4FCF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4FCF" w:rsidRDefault="005B4FCF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4FCF" w:rsidRDefault="005B4FCF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4FCF" w:rsidRDefault="005B4FCF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Pr="005370B9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BOs/Coordination Unit</w:t>
      </w:r>
    </w:p>
    <w:p w:rsidR="0011142B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Cabin No.3, Shastri Bhawan</w:t>
      </w:r>
    </w:p>
    <w:p w:rsidR="0011142B" w:rsidRPr="00DD51F1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106" w:type="pct"/>
        <w:tblLayout w:type="fixed"/>
        <w:tblLook w:val="04A0"/>
      </w:tblPr>
      <w:tblGrid>
        <w:gridCol w:w="502"/>
        <w:gridCol w:w="1459"/>
        <w:gridCol w:w="1363"/>
        <w:gridCol w:w="1694"/>
        <w:gridCol w:w="1373"/>
        <w:gridCol w:w="1741"/>
        <w:gridCol w:w="1647"/>
      </w:tblGrid>
      <w:tr w:rsidR="0011142B" w:rsidRPr="00DD51F1" w:rsidTr="00432B96">
        <w:trPr>
          <w:trHeight w:val="817"/>
        </w:trPr>
        <w:tc>
          <w:tcPr>
            <w:tcW w:w="256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. No</w:t>
            </w:r>
          </w:p>
        </w:tc>
        <w:tc>
          <w:tcPr>
            <w:tcW w:w="746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697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702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act</w:t>
            </w: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</w:t>
            </w: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842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hoto</w:t>
            </w:r>
          </w:p>
        </w:tc>
      </w:tr>
      <w:tr w:rsidR="0011142B" w:rsidRPr="00DD51F1" w:rsidTr="00432B96">
        <w:trPr>
          <w:trHeight w:val="1727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. Jajna Narayan Padhy</w:t>
            </w:r>
          </w:p>
        </w:tc>
        <w:tc>
          <w:tcPr>
            <w:tcW w:w="69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istant Director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.No.492,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e 8, Jyoti Park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gaon-122001</w:t>
            </w:r>
          </w:p>
        </w:tc>
        <w:tc>
          <w:tcPr>
            <w:tcW w:w="70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11-2338201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312106706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.5503</w:t>
            </w:r>
          </w:p>
        </w:tc>
        <w:tc>
          <w:tcPr>
            <w:tcW w:w="890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sz w:val="24"/>
                <w:szCs w:val="24"/>
              </w:rPr>
              <w:t>jnpadhy@yahoo.in</w:t>
            </w:r>
          </w:p>
        </w:tc>
        <w:tc>
          <w:tcPr>
            <w:tcW w:w="84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1053048" cy="1266825"/>
                  <wp:effectExtent l="19050" t="0" r="0" b="0"/>
                  <wp:docPr id="122" name="Picture 16" descr="C:\Users\oilseeds\Desktop\scan Photoes\Padh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oilseeds\Desktop\scan Photoes\Padh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3048" cy="1266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736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74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s. Niharika Shukla</w:t>
            </w:r>
          </w:p>
        </w:tc>
        <w:tc>
          <w:tcPr>
            <w:tcW w:w="69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 Assistant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74/3, Shadipur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in Market,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Delhi-110008</w:t>
            </w:r>
          </w:p>
        </w:tc>
        <w:tc>
          <w:tcPr>
            <w:tcW w:w="70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58279665</w:t>
            </w:r>
          </w:p>
        </w:tc>
        <w:tc>
          <w:tcPr>
            <w:tcW w:w="890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sz w:val="24"/>
                <w:szCs w:val="24"/>
              </w:rPr>
              <w:t>niharikas86@gmail.com</w:t>
            </w:r>
          </w:p>
        </w:tc>
        <w:tc>
          <w:tcPr>
            <w:tcW w:w="84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894513" cy="1171575"/>
                  <wp:effectExtent l="19050" t="0" r="837" b="0"/>
                  <wp:docPr id="123" name="Picture 17" descr="C:\Users\oilseeds\Desktop\scan Photoes\Nih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oilseeds\Desktop\scan Photoes\Nih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513" cy="1171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682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4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. Ashutosh Pandey</w:t>
            </w:r>
          </w:p>
        </w:tc>
        <w:tc>
          <w:tcPr>
            <w:tcW w:w="69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 Assistant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-1/159,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havir Enclave, Gali No.7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am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Delhi-110045</w:t>
            </w:r>
          </w:p>
        </w:tc>
        <w:tc>
          <w:tcPr>
            <w:tcW w:w="70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68859435</w:t>
            </w:r>
          </w:p>
        </w:tc>
        <w:tc>
          <w:tcPr>
            <w:tcW w:w="890" w:type="pct"/>
            <w:vAlign w:val="center"/>
          </w:tcPr>
          <w:p w:rsidR="0011142B" w:rsidRPr="00DD51F1" w:rsidRDefault="00016BF9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37" w:tgtFrame="_blank" w:history="1">
              <w:r w:rsidR="0011142B" w:rsidRPr="00DD51F1">
                <w:rPr>
                  <w:rStyle w:val="Hyperlink"/>
                  <w:rFonts w:ascii="Times New Roman" w:hAnsi="Times New Roman"/>
                  <w:shd w:val="clear" w:color="auto" w:fill="FFFFFF"/>
                </w:rPr>
                <w:t>aashutoshpandey@yahoo.co.in</w:t>
              </w:r>
            </w:hyperlink>
          </w:p>
        </w:tc>
        <w:tc>
          <w:tcPr>
            <w:tcW w:w="84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1017346" cy="1219200"/>
                  <wp:effectExtent l="19050" t="0" r="0" b="0"/>
                  <wp:docPr id="124" name="Picture 18" descr="C:\Users\oilseeds\Desktop\scan Photoes\Ash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oilseeds\Desktop\scan Photoes\Ash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346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492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74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. Om Prakash</w:t>
            </w:r>
          </w:p>
        </w:tc>
        <w:tc>
          <w:tcPr>
            <w:tcW w:w="69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TS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-323, SL-III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tor 57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gaon-122002</w:t>
            </w:r>
          </w:p>
        </w:tc>
        <w:tc>
          <w:tcPr>
            <w:tcW w:w="70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68155011</w:t>
            </w:r>
          </w:p>
        </w:tc>
        <w:tc>
          <w:tcPr>
            <w:tcW w:w="890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942604" cy="1209675"/>
                  <wp:effectExtent l="19050" t="0" r="0" b="0"/>
                  <wp:docPr id="125" name="Picture 19" descr="C:\Users\oilseeds\Desktop\scan Photoes\OMPraka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oilseeds\Desktop\scan Photoes\OMPrak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604" cy="1209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123E3" w:rsidRDefault="003123E3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Pr="00460D4E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rop </w:t>
      </w: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ministration</w:t>
      </w: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>-II Unit</w:t>
      </w:r>
    </w:p>
    <w:p w:rsidR="0011142B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Room No.541, Krishi Bhawan</w:t>
      </w:r>
    </w:p>
    <w:p w:rsidR="0011142B" w:rsidRPr="00DD51F1" w:rsidRDefault="0011142B" w:rsidP="0011142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106" w:type="pct"/>
        <w:tblLayout w:type="fixed"/>
        <w:tblLook w:val="04A0"/>
      </w:tblPr>
      <w:tblGrid>
        <w:gridCol w:w="502"/>
        <w:gridCol w:w="1455"/>
        <w:gridCol w:w="1367"/>
        <w:gridCol w:w="1696"/>
        <w:gridCol w:w="1371"/>
        <w:gridCol w:w="1741"/>
        <w:gridCol w:w="1647"/>
      </w:tblGrid>
      <w:tr w:rsidR="0011142B" w:rsidRPr="00DD51F1" w:rsidTr="00432B96">
        <w:trPr>
          <w:trHeight w:val="512"/>
        </w:trPr>
        <w:tc>
          <w:tcPr>
            <w:tcW w:w="25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S. No</w:t>
            </w:r>
          </w:p>
        </w:tc>
        <w:tc>
          <w:tcPr>
            <w:tcW w:w="744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Designation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01" w:type="pct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Number</w:t>
            </w:r>
          </w:p>
        </w:tc>
        <w:tc>
          <w:tcPr>
            <w:tcW w:w="890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842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Photo</w:t>
            </w:r>
          </w:p>
        </w:tc>
      </w:tr>
      <w:tr w:rsidR="0011142B" w:rsidRPr="00DD51F1" w:rsidTr="00432B96">
        <w:trPr>
          <w:trHeight w:val="1880"/>
        </w:trPr>
        <w:tc>
          <w:tcPr>
            <w:tcW w:w="256" w:type="pct"/>
            <w:vAlign w:val="center"/>
          </w:tcPr>
          <w:p w:rsidR="0011142B" w:rsidRPr="00DD51F1" w:rsidRDefault="0011142B" w:rsidP="002F68D2">
            <w:pPr>
              <w:pStyle w:val="ListParagraph"/>
              <w:numPr>
                <w:ilvl w:val="0"/>
                <w:numId w:val="10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4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s. Madhu Handa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tion Officer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Quarter No. 13, Type – IV, Sector – X, R.K. Puram, New Delhi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11-23382149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81044523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.4994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Pr="00DD51F1" w:rsidRDefault="00016BF9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0" w:history="1">
              <w:r w:rsidR="0011142B" w:rsidRPr="00DD51F1">
                <w:rPr>
                  <w:rStyle w:val="Hyperlink"/>
                  <w:rFonts w:ascii="Times New Roman" w:hAnsi="Times New Roman"/>
                </w:rPr>
                <w:t>madhu.handa@gov.in</w:t>
              </w:r>
            </w:hyperlink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756544" behindDoc="0" locked="0" layoutInCell="1" allowOverlap="1">
                  <wp:simplePos x="0" y="0"/>
                  <wp:positionH relativeFrom="column">
                    <wp:posOffset>-45085</wp:posOffset>
                  </wp:positionH>
                  <wp:positionV relativeFrom="paragraph">
                    <wp:posOffset>59055</wp:posOffset>
                  </wp:positionV>
                  <wp:extent cx="1038225" cy="1200150"/>
                  <wp:effectExtent l="19050" t="0" r="9525" b="0"/>
                  <wp:wrapTopAndBottom/>
                  <wp:docPr id="126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an.jp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1142B" w:rsidRPr="00DD51F1" w:rsidTr="00432B96">
        <w:trPr>
          <w:trHeight w:val="2123"/>
        </w:trPr>
        <w:tc>
          <w:tcPr>
            <w:tcW w:w="256" w:type="pct"/>
            <w:vAlign w:val="center"/>
          </w:tcPr>
          <w:p w:rsidR="0011142B" w:rsidRPr="00DD51F1" w:rsidRDefault="0011142B" w:rsidP="002F68D2">
            <w:pPr>
              <w:pStyle w:val="ListParagraph"/>
              <w:numPr>
                <w:ilvl w:val="0"/>
                <w:numId w:val="10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4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Mahesh Kumar Mathur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sistant Section Officer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L-114/B, Sector – 9 New Vijay Nagar Ghaziabad (U.P.)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868737550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016BF9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2" w:history="1">
              <w:r w:rsidR="0011142B" w:rsidRPr="00DD51F1">
                <w:rPr>
                  <w:rStyle w:val="Hyperlink"/>
                  <w:rFonts w:ascii="Times New Roman" w:hAnsi="Times New Roman"/>
                </w:rPr>
                <w:t>maheshkumar.mathur@gov.in</w:t>
              </w:r>
            </w:hyperlink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754496" behindDoc="1" locked="0" layoutInCell="1" allowOverlap="1">
                  <wp:simplePos x="0" y="0"/>
                  <wp:positionH relativeFrom="column">
                    <wp:posOffset>-45085</wp:posOffset>
                  </wp:positionH>
                  <wp:positionV relativeFrom="paragraph">
                    <wp:posOffset>8255</wp:posOffset>
                  </wp:positionV>
                  <wp:extent cx="1038225" cy="1200150"/>
                  <wp:effectExtent l="19050" t="0" r="9525" b="0"/>
                  <wp:wrapThrough wrapText="bothSides">
                    <wp:wrapPolygon edited="0">
                      <wp:start x="-396" y="0"/>
                      <wp:lineTo x="-396" y="21257"/>
                      <wp:lineTo x="21798" y="21257"/>
                      <wp:lineTo x="21798" y="0"/>
                      <wp:lineTo x="-396" y="0"/>
                    </wp:wrapPolygon>
                  </wp:wrapThrough>
                  <wp:docPr id="127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thur.jp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1142B" w:rsidRPr="00DD51F1" w:rsidTr="00432B96">
        <w:trPr>
          <w:trHeight w:val="2105"/>
        </w:trPr>
        <w:tc>
          <w:tcPr>
            <w:tcW w:w="256" w:type="pct"/>
            <w:vAlign w:val="center"/>
          </w:tcPr>
          <w:p w:rsidR="0011142B" w:rsidRPr="00DD51F1" w:rsidRDefault="0011142B" w:rsidP="002F68D2">
            <w:pPr>
              <w:pStyle w:val="ListParagraph"/>
              <w:numPr>
                <w:ilvl w:val="0"/>
                <w:numId w:val="10"/>
              </w:num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4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Dinesh Kumar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ata Entry Operator</w:t>
            </w: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(Non-Official)</w:t>
            </w: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N-16, Gali No. 1, Vijay Vihar, Uttam Nagar New Delhi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999723567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Pr="00DD51F1" w:rsidRDefault="00016BF9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4" w:history="1">
              <w:r w:rsidR="0011142B" w:rsidRPr="00DD51F1">
                <w:rPr>
                  <w:rStyle w:val="Hyperlink"/>
                  <w:rFonts w:ascii="Times New Roman" w:hAnsi="Times New Roman"/>
                </w:rPr>
                <w:t>soca541@gmail.com</w:t>
              </w:r>
            </w:hyperlink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DD51F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755520" behindDoc="1" locked="0" layoutInCell="1" allowOverlap="1">
                  <wp:simplePos x="0" y="0"/>
                  <wp:positionH relativeFrom="column">
                    <wp:posOffset>-45085</wp:posOffset>
                  </wp:positionH>
                  <wp:positionV relativeFrom="paragraph">
                    <wp:posOffset>-10795</wp:posOffset>
                  </wp:positionV>
                  <wp:extent cx="1038225" cy="1247775"/>
                  <wp:effectExtent l="19050" t="0" r="9525" b="0"/>
                  <wp:wrapTopAndBottom/>
                  <wp:docPr id="128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Kumar.jpg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Pr="00460D4E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rop </w:t>
      </w: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>A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ministration</w:t>
      </w: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 xml:space="preserve"> -VI Unit</w:t>
      </w: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D4E">
        <w:rPr>
          <w:rFonts w:ascii="Times New Roman" w:hAnsi="Times New Roman" w:cs="Times New Roman"/>
          <w:b/>
          <w:sz w:val="24"/>
          <w:szCs w:val="24"/>
        </w:rPr>
        <w:t>Room No.480, Krishi Bhawan</w:t>
      </w:r>
    </w:p>
    <w:p w:rsidR="0011142B" w:rsidRPr="00460D4E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51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99"/>
        <w:gridCol w:w="1457"/>
        <w:gridCol w:w="1367"/>
        <w:gridCol w:w="1696"/>
        <w:gridCol w:w="1371"/>
        <w:gridCol w:w="1774"/>
        <w:gridCol w:w="1615"/>
      </w:tblGrid>
      <w:tr w:rsidR="0011142B" w:rsidRPr="00DD51F1" w:rsidTr="00432B96">
        <w:trPr>
          <w:trHeight w:val="1006"/>
        </w:trPr>
        <w:tc>
          <w:tcPr>
            <w:tcW w:w="255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S.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745" w:type="pct"/>
          </w:tcPr>
          <w:p w:rsidR="0011142B" w:rsidRPr="00DD51F1" w:rsidRDefault="0011142B" w:rsidP="00432B96">
            <w:pPr>
              <w:spacing w:after="0"/>
              <w:ind w:right="-38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699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Designation</w:t>
            </w:r>
          </w:p>
        </w:tc>
        <w:tc>
          <w:tcPr>
            <w:tcW w:w="867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01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Contact Number</w:t>
            </w:r>
          </w:p>
        </w:tc>
        <w:tc>
          <w:tcPr>
            <w:tcW w:w="907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E-mail id</w:t>
            </w:r>
          </w:p>
        </w:tc>
        <w:tc>
          <w:tcPr>
            <w:tcW w:w="826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Photograph</w:t>
            </w:r>
          </w:p>
        </w:tc>
      </w:tr>
      <w:tr w:rsidR="0011142B" w:rsidRPr="00DD51F1" w:rsidTr="00432B96">
        <w:trPr>
          <w:trHeight w:val="2213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h. Pradeep Singh Negi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Section Officer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Flat No.108, SAMRAT Apartment, Vasundhara Enclave, Delhi-96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011-23385910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Extn No. 4480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8860327539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7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pradeep singh.negi @ gov.in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pradeep singh negi 65 @ gmail.com</w:t>
            </w:r>
          </w:p>
        </w:tc>
        <w:tc>
          <w:tcPr>
            <w:tcW w:w="826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  <w:u w:val="single"/>
                <w:lang w:val="en-IN" w:eastAsia="en-IN"/>
              </w:rPr>
              <w:drawing>
                <wp:inline distT="0" distB="0" distL="0" distR="0">
                  <wp:extent cx="1057565" cy="1323975"/>
                  <wp:effectExtent l="19050" t="0" r="9235" b="0"/>
                  <wp:docPr id="129" name="Picture 20" descr="C:\Users\oilseeds\Desktop\scan Photoes\Neg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oilseeds\Desktop\scan Photoes\Neg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565" cy="1323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970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h. Gan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ti Jha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LDC-cum-Typist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RZH-148, Rajnagar-II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Palam Colony, Street-5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New Delhi-110077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8587024819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07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ganpatijha.1965@gmail.com</w:t>
            </w:r>
          </w:p>
        </w:tc>
        <w:tc>
          <w:tcPr>
            <w:tcW w:w="826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  <w:u w:val="single"/>
                <w:lang w:val="en-IN" w:eastAsia="en-IN"/>
              </w:rPr>
              <w:drawing>
                <wp:inline distT="0" distB="0" distL="0" distR="0">
                  <wp:extent cx="971550" cy="1174898"/>
                  <wp:effectExtent l="19050" t="0" r="0" b="0"/>
                  <wp:docPr id="130" name="Picture 21" descr="C:\Users\oilseeds\Desktop\scan Photoes\Ganpat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oilseeds\Desktop\scan Photoes\Ganpat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11748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489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Sh. Bhagwan Singh Yadav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99" w:type="pct"/>
            <w:vAlign w:val="center"/>
          </w:tcPr>
          <w:p w:rsidR="0011142B" w:rsidRPr="00DD51F1" w:rsidRDefault="005B4FCF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SA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Quarter No.78, Sector-9,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RK Puram, Delhi-22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23385910</w:t>
            </w:r>
          </w:p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Cs/>
                <w:sz w:val="24"/>
                <w:szCs w:val="24"/>
              </w:rPr>
              <w:t>9716536698</w:t>
            </w:r>
          </w:p>
        </w:tc>
        <w:tc>
          <w:tcPr>
            <w:tcW w:w="907" w:type="pct"/>
            <w:vAlign w:val="center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6" w:type="pct"/>
          </w:tcPr>
          <w:p w:rsidR="0011142B" w:rsidRPr="00DD51F1" w:rsidRDefault="0011142B" w:rsidP="00432B96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  <w:u w:val="single"/>
                <w:lang w:val="en-IN" w:eastAsia="en-IN"/>
              </w:rPr>
              <w:drawing>
                <wp:inline distT="0" distB="0" distL="0" distR="0">
                  <wp:extent cx="960877" cy="1209675"/>
                  <wp:effectExtent l="19050" t="0" r="0" b="0"/>
                  <wp:docPr id="131" name="Picture 22" descr="C:\Users\oilseeds\Desktop\scan Photoes\Bhagwa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oilseeds\Desktop\scan Photoes\Bhagwa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0877" cy="1209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F128A" w:rsidRDefault="000F128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F128A" w:rsidRDefault="000F128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Pr="00460D4E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>Administration &amp; Coordination (Oilseeds)</w:t>
      </w:r>
    </w:p>
    <w:p w:rsidR="0011142B" w:rsidRPr="00460D4E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D4E">
        <w:rPr>
          <w:rFonts w:ascii="Times New Roman" w:hAnsi="Times New Roman" w:cs="Times New Roman"/>
          <w:b/>
          <w:sz w:val="24"/>
          <w:szCs w:val="24"/>
        </w:rPr>
        <w:t>Cabin No.14, Shastri Bhawan</w:t>
      </w:r>
    </w:p>
    <w:tbl>
      <w:tblPr>
        <w:tblStyle w:val="TableGrid"/>
        <w:tblW w:w="5106" w:type="pct"/>
        <w:tblLayout w:type="fixed"/>
        <w:tblLook w:val="04A0"/>
      </w:tblPr>
      <w:tblGrid>
        <w:gridCol w:w="498"/>
        <w:gridCol w:w="1457"/>
        <w:gridCol w:w="1367"/>
        <w:gridCol w:w="1696"/>
        <w:gridCol w:w="1371"/>
        <w:gridCol w:w="1741"/>
        <w:gridCol w:w="1649"/>
      </w:tblGrid>
      <w:tr w:rsidR="0011142B" w:rsidRPr="00DD51F1" w:rsidTr="00432B96">
        <w:tc>
          <w:tcPr>
            <w:tcW w:w="25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ddress 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Numbers</w:t>
            </w:r>
          </w:p>
        </w:tc>
        <w:tc>
          <w:tcPr>
            <w:tcW w:w="890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/Phone No.</w:t>
            </w:r>
          </w:p>
        </w:tc>
        <w:tc>
          <w:tcPr>
            <w:tcW w:w="843" w:type="pct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1142B" w:rsidRPr="00DD51F1" w:rsidTr="00432B96">
        <w:trPr>
          <w:trHeight w:val="1870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Kailash Choudhary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Under Secretary (OS)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-6/296, Sector-7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ohini, Delhi-110088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11-23071128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968071368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-5514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Pr="00DD51F1" w:rsidRDefault="00016BF9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49" w:history="1">
              <w:r w:rsidR="0011142B" w:rsidRPr="00DD51F1">
                <w:rPr>
                  <w:rStyle w:val="Hyperlink"/>
                  <w:rFonts w:ascii="Times New Roman" w:hAnsi="Times New Roman"/>
                </w:rPr>
                <w:t>kailash.c14@nic.in</w:t>
              </w:r>
            </w:hyperlink>
          </w:p>
        </w:tc>
        <w:tc>
          <w:tcPr>
            <w:tcW w:w="843" w:type="pct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996410" cy="1123950"/>
                  <wp:effectExtent l="19050" t="0" r="0" b="0"/>
                  <wp:docPr id="132" name="Picture 23" descr="C:\Users\oilseeds\Desktop\scan Photoes\Kaila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oilseeds\Desktop\scan Photoes\Kail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6410" cy="1123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2182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Sukhpal Singh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ection officer (OS)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H.No.B-4/4 Balraj Nagar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Loni Road Ghaziabad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011-2346160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8744978704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-5512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Pr="00DD51F1" w:rsidRDefault="00016BF9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1" w:history="1">
              <w:r w:rsidR="0011142B" w:rsidRPr="00DD51F1">
                <w:rPr>
                  <w:rStyle w:val="Hyperlink"/>
                  <w:rFonts w:ascii="Times New Roman" w:hAnsi="Times New Roman"/>
                </w:rPr>
                <w:t>sukhpal.singh18@gov.in</w:t>
              </w:r>
            </w:hyperlink>
          </w:p>
        </w:tc>
        <w:tc>
          <w:tcPr>
            <w:tcW w:w="843" w:type="pct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28700" cy="1190231"/>
                  <wp:effectExtent l="19050" t="0" r="0" b="0"/>
                  <wp:docPr id="133" name="Picture 24" descr="C:\Users\oilseeds\Desktop\scan Photoes\Sukhpa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oilseeds\Desktop\scan Photoes\Sukhpa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190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2114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S.R.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otiyal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Assistant Section Officer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lock C-II/14, 1</w:t>
            </w:r>
            <w:r w:rsidRPr="00DD51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Floor Lodhi Colony 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Extn- 5525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013304537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Pr="00DD51F1" w:rsidRDefault="00016BF9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3" w:history="1">
              <w:r w:rsidR="0011142B" w:rsidRPr="00DD51F1">
                <w:rPr>
                  <w:rStyle w:val="Hyperlink"/>
                  <w:rFonts w:ascii="Times New Roman" w:hAnsi="Times New Roman"/>
                </w:rPr>
                <w:t>sr.kotiyal@gov.in</w:t>
              </w:r>
            </w:hyperlink>
          </w:p>
        </w:tc>
        <w:tc>
          <w:tcPr>
            <w:tcW w:w="843" w:type="pct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16811" cy="1190625"/>
                  <wp:effectExtent l="19050" t="0" r="0" b="0"/>
                  <wp:docPr id="134" name="Picture 25" descr="C:\Users\oilseeds\Desktop\scan Photoes\Kotiya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oilseeds\Desktop\scan Photoes\Kotiya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811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c>
          <w:tcPr>
            <w:tcW w:w="25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Subhash Kumar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r. Secretariat officer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oad No. 3. H.No.9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AndrewsGanj New Delhi 110049 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999364491</w:t>
            </w:r>
          </w:p>
        </w:tc>
        <w:tc>
          <w:tcPr>
            <w:tcW w:w="890" w:type="pct"/>
            <w:vAlign w:val="center"/>
          </w:tcPr>
          <w:p w:rsidR="0011142B" w:rsidRPr="00DD51F1" w:rsidRDefault="00016BF9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5" w:history="1">
              <w:r w:rsidR="0011142B" w:rsidRPr="00DD51F1">
                <w:rPr>
                  <w:rStyle w:val="Hyperlink"/>
                  <w:rFonts w:ascii="Times New Roman" w:hAnsi="Times New Roman"/>
                </w:rPr>
                <w:t>subhash.kumar38@gov.in</w:t>
              </w:r>
            </w:hyperlink>
          </w:p>
        </w:tc>
        <w:tc>
          <w:tcPr>
            <w:tcW w:w="843" w:type="pct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47750" cy="1134341"/>
                  <wp:effectExtent l="19050" t="0" r="0" b="0"/>
                  <wp:docPr id="135" name="Picture 26" descr="C:\Users\oilseeds\Desktop\scan Photoes\Subha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oilseeds\Desktop\scan Photoes\Subha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0" cy="11343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c>
          <w:tcPr>
            <w:tcW w:w="25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11142B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. Bad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ingh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.T.S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H.No.80/P, Sector-4 Pushp Vihar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aket-MB,, Raod, New Delhi-110017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8860220747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Pr="00DD51F1" w:rsidRDefault="00016BF9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7" w:history="1">
              <w:r w:rsidR="0011142B" w:rsidRPr="00DD51F1">
                <w:rPr>
                  <w:rStyle w:val="Hyperlink"/>
                  <w:rFonts w:ascii="Times New Roman" w:hAnsi="Times New Roman"/>
                </w:rPr>
                <w:t>19badelysingh65@gmail.com</w:t>
              </w:r>
            </w:hyperlink>
          </w:p>
        </w:tc>
        <w:tc>
          <w:tcPr>
            <w:tcW w:w="843" w:type="pct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25236" cy="1057275"/>
                  <wp:effectExtent l="19050" t="0" r="3464" b="0"/>
                  <wp:docPr id="136" name="Picture 27" descr="C:\Users\oilseeds\Desktop\scan Photoes\Badle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oilseeds\Desktop\scan Photoes\Badle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5236" cy="1057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c>
          <w:tcPr>
            <w:tcW w:w="5000" w:type="pct"/>
            <w:gridSpan w:val="7"/>
          </w:tcPr>
          <w:p w:rsidR="001B4320" w:rsidRDefault="001B4320" w:rsidP="00432B9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:rsidR="001B4320" w:rsidRDefault="001B4320" w:rsidP="00432B9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:rsidR="001B4320" w:rsidRDefault="001B4320" w:rsidP="00432B9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:rsidR="0011142B" w:rsidRPr="00FF7F10" w:rsidRDefault="0011142B" w:rsidP="00432B9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F7F1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ata Processing Manager</w:t>
            </w:r>
          </w:p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bin No.18, Shastri Bhawan</w:t>
            </w:r>
          </w:p>
        </w:tc>
      </w:tr>
      <w:tr w:rsidR="0011142B" w:rsidRPr="00DD51F1" w:rsidTr="00432B96">
        <w:tc>
          <w:tcPr>
            <w:tcW w:w="25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Mahesh Chander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Programmer</w:t>
            </w:r>
          </w:p>
        </w:tc>
        <w:tc>
          <w:tcPr>
            <w:tcW w:w="8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K-64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NIT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Faridabad</w:t>
            </w:r>
          </w:p>
        </w:tc>
        <w:tc>
          <w:tcPr>
            <w:tcW w:w="701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3383476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911105234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0" w:type="pct"/>
            <w:vAlign w:val="center"/>
          </w:tcPr>
          <w:p w:rsidR="0011142B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14A3A" w:rsidRDefault="00016BF9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9" w:history="1">
              <w:r w:rsidR="0011142B" w:rsidRPr="00D14A3A">
                <w:rPr>
                  <w:rStyle w:val="Hyperlink"/>
                  <w:rFonts w:ascii="Times New Roman" w:hAnsi="Times New Roman"/>
                </w:rPr>
                <w:t>maheshchander64@nic.in</w:t>
              </w:r>
            </w:hyperlink>
          </w:p>
          <w:p w:rsidR="0011142B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3" w:type="pct"/>
          </w:tcPr>
          <w:p w:rsidR="0011142B" w:rsidRPr="00DD51F1" w:rsidRDefault="0011142B" w:rsidP="00432B9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11450" cy="1285875"/>
                  <wp:effectExtent l="19050" t="0" r="0" b="0"/>
                  <wp:docPr id="137" name="Picture 28" descr="C:\Users\oilseeds\Desktop\scan Photoes\Mahe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C:\Users\oilseeds\Desktop\scan Photoes\Mahesh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450" cy="1285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F128A" w:rsidRDefault="000F128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F128A" w:rsidRDefault="000F128A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B4320" w:rsidRDefault="001B4320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142B" w:rsidRPr="000D49F3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D49F3">
        <w:rPr>
          <w:rFonts w:ascii="Times New Roman" w:hAnsi="Times New Roman" w:cs="Times New Roman"/>
          <w:b/>
          <w:sz w:val="24"/>
          <w:szCs w:val="24"/>
          <w:u w:val="single"/>
        </w:rPr>
        <w:t>Technical Support Group (TSG Cell)</w:t>
      </w:r>
    </w:p>
    <w:p w:rsidR="0011142B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49F3">
        <w:rPr>
          <w:rFonts w:ascii="Times New Roman" w:hAnsi="Times New Roman" w:cs="Times New Roman"/>
          <w:b/>
          <w:sz w:val="24"/>
          <w:szCs w:val="24"/>
        </w:rPr>
        <w:t>Cabin No 20, 21 Shastri Bhawan</w:t>
      </w:r>
    </w:p>
    <w:p w:rsidR="0011142B" w:rsidRPr="000D49F3" w:rsidRDefault="0011142B" w:rsidP="0011142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106" w:type="pct"/>
        <w:tblLayout w:type="fixed"/>
        <w:tblLook w:val="04A0"/>
      </w:tblPr>
      <w:tblGrid>
        <w:gridCol w:w="499"/>
        <w:gridCol w:w="1457"/>
        <w:gridCol w:w="1367"/>
        <w:gridCol w:w="1694"/>
        <w:gridCol w:w="1500"/>
        <w:gridCol w:w="1615"/>
        <w:gridCol w:w="1647"/>
      </w:tblGrid>
      <w:tr w:rsidR="0011142B" w:rsidRPr="00DD51F1" w:rsidTr="00432B96">
        <w:tc>
          <w:tcPr>
            <w:tcW w:w="255" w:type="pct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.</w:t>
            </w: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</w:t>
            </w:r>
          </w:p>
        </w:tc>
        <w:tc>
          <w:tcPr>
            <w:tcW w:w="745" w:type="pct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699" w:type="pct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Designation</w:t>
            </w:r>
          </w:p>
        </w:tc>
        <w:tc>
          <w:tcPr>
            <w:tcW w:w="866" w:type="pct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67" w:type="pct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fficial address / Phone No. /   </w:t>
            </w:r>
          </w:p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6" w:type="pct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b/>
                <w:sz w:val="24"/>
                <w:szCs w:val="24"/>
              </w:rPr>
              <w:t>Photo</w:t>
            </w:r>
          </w:p>
        </w:tc>
      </w:tr>
      <w:tr w:rsidR="0011142B" w:rsidRPr="00DD51F1" w:rsidTr="00432B96">
        <w:trPr>
          <w:trHeight w:val="1637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r. J.P. Singh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 (Oilseeds)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Krishna Kunj, 1</w:t>
            </w:r>
            <w:r w:rsidRPr="00DD51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Floor, Gali No. 24, Sadhnagar, Palam Colony, New Delhi-110045.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. 552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650131044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6" w:type="pct"/>
            <w:vAlign w:val="center"/>
          </w:tcPr>
          <w:p w:rsidR="0011142B" w:rsidRPr="00DD51F1" w:rsidRDefault="00016BF9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1" w:history="1">
              <w:r w:rsidR="0011142B" w:rsidRPr="00DD51F1">
                <w:rPr>
                  <w:rStyle w:val="Hyperlink"/>
                  <w:rFonts w:ascii="Times New Roman" w:hAnsi="Times New Roman"/>
                </w:rPr>
                <w:t>jpsingh_doe@yahoo.co.in</w:t>
              </w:r>
            </w:hyperlink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09650" cy="1284334"/>
                  <wp:effectExtent l="19050" t="0" r="0" b="0"/>
                  <wp:docPr id="138" name="Picture 29" descr="C:\Users\oilseeds\Desktop\scan Photoes\JP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oilseeds\Desktop\scan Photoes\JP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284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c>
          <w:tcPr>
            <w:tcW w:w="25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r. M. Dutta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 (Oilseeds)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RA-96, 3</w:t>
            </w:r>
            <w:r w:rsidRPr="00DD51F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Floor, Inderpuri, New Delhi- 110012.</w:t>
            </w:r>
          </w:p>
        </w:tc>
        <w:tc>
          <w:tcPr>
            <w:tcW w:w="7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. 5521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873163544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6" w:type="pct"/>
            <w:vAlign w:val="center"/>
          </w:tcPr>
          <w:p w:rsidR="0011142B" w:rsidRPr="00DD51F1" w:rsidRDefault="00016BF9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3" w:history="1">
              <w:r w:rsidR="0011142B" w:rsidRPr="00DD51F1">
                <w:rPr>
                  <w:rStyle w:val="Hyperlink"/>
                  <w:rFonts w:ascii="Times New Roman" w:hAnsi="Times New Roman"/>
                </w:rPr>
                <w:t>manoranjandutta@rediffmail.com</w:t>
              </w:r>
            </w:hyperlink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66800" cy="1066800"/>
                  <wp:effectExtent l="19050" t="0" r="0" b="0"/>
                  <wp:docPr id="139" name="Picture 30" descr="C:\Users\oilseeds\Desktop\scan Photoes\M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C:\Users\oilseeds\Desktop\scan Photoes\M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898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S.K. Dalal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Consultant (Oilseeds)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B-3/99-C, Keshav Puram Lawrence Road, New Delhi-110035.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Extn. 1613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868948715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6" w:type="pct"/>
            <w:vAlign w:val="center"/>
          </w:tcPr>
          <w:p w:rsidR="0011142B" w:rsidRPr="00C95C28" w:rsidRDefault="00016BF9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5" w:history="1">
              <w:r w:rsidR="0011142B" w:rsidRPr="00C95C28">
                <w:rPr>
                  <w:rStyle w:val="Hyperlink"/>
                  <w:rFonts w:ascii="Times New Roman" w:hAnsi="Times New Roman"/>
                </w:rPr>
                <w:t>skdalal@gmail.com</w:t>
              </w:r>
            </w:hyperlink>
            <w:r w:rsidR="0011142B" w:rsidRPr="00C95C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18180" cy="1295324"/>
                  <wp:effectExtent l="19050" t="0" r="0" b="0"/>
                  <wp:docPr id="140" name="Picture 1" descr="C:\Users\de\Desktop\Photo of SK_DALA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e\Desktop\Photo of SK_DALA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0071" cy="1297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c>
          <w:tcPr>
            <w:tcW w:w="25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h. Hariom Kumar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Steno Gr. ‘C’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Vill. Khentawas PO Farrukh Nagar Distt. Gurgaon-122506</w:t>
            </w:r>
          </w:p>
        </w:tc>
        <w:tc>
          <w:tcPr>
            <w:tcW w:w="7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9582484852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016BF9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7" w:history="1">
              <w:r w:rsidR="0011142B" w:rsidRPr="00DD51F1">
                <w:rPr>
                  <w:rStyle w:val="Hyperlink"/>
                  <w:rFonts w:ascii="Times New Roman" w:hAnsi="Times New Roman"/>
                </w:rPr>
                <w:t>hariomkumar@hotmail.com</w:t>
              </w:r>
            </w:hyperlink>
            <w:r w:rsidR="0011142B"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09650" cy="1075048"/>
                  <wp:effectExtent l="19050" t="0" r="0" b="0"/>
                  <wp:docPr id="141" name="Picture 31" descr="C:\Users\oilseeds\Desktop\scan Photoes\Hario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C:\Users\oilseeds\Desktop\scan Photoes\Hario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750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142B" w:rsidRPr="00DD51F1" w:rsidTr="00432B96">
        <w:trPr>
          <w:trHeight w:val="1151"/>
        </w:trPr>
        <w:tc>
          <w:tcPr>
            <w:tcW w:w="25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745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Ms. Shabnam Parveen</w:t>
            </w:r>
          </w:p>
        </w:tc>
        <w:tc>
          <w:tcPr>
            <w:tcW w:w="699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DEO</w:t>
            </w:r>
          </w:p>
        </w:tc>
        <w:tc>
          <w:tcPr>
            <w:tcW w:w="866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1128, Kishan Ganj, Teliwara, Delhi-110006</w:t>
            </w:r>
          </w:p>
        </w:tc>
        <w:tc>
          <w:tcPr>
            <w:tcW w:w="767" w:type="pct"/>
            <w:vAlign w:val="center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1F1">
              <w:rPr>
                <w:rFonts w:ascii="Times New Roman" w:hAnsi="Times New Roman" w:cs="Times New Roman"/>
                <w:sz w:val="24"/>
                <w:szCs w:val="24"/>
              </w:rPr>
              <w:t>8527504807</w:t>
            </w: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6" w:type="pct"/>
            <w:vAlign w:val="center"/>
          </w:tcPr>
          <w:p w:rsidR="0011142B" w:rsidRPr="00DD51F1" w:rsidRDefault="00765101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16C03">
              <w:rPr>
                <w:rFonts w:ascii="Times New Roman" w:hAnsi="Times New Roman" w:cs="Times New Roman"/>
                <w:sz w:val="24"/>
                <w:szCs w:val="24"/>
              </w:rPr>
              <w:t>habnamk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  <w:r w:rsidR="00816C03">
              <w:rPr>
                <w:rFonts w:ascii="Times New Roman" w:hAnsi="Times New Roman" w:cs="Times New Roman"/>
                <w:sz w:val="24"/>
                <w:szCs w:val="24"/>
              </w:rPr>
              <w:t>@gmail.com</w:t>
            </w:r>
          </w:p>
        </w:tc>
        <w:tc>
          <w:tcPr>
            <w:tcW w:w="842" w:type="pct"/>
          </w:tcPr>
          <w:p w:rsidR="0011142B" w:rsidRPr="00DD51F1" w:rsidRDefault="0011142B" w:rsidP="00432B9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09650" cy="1209675"/>
                  <wp:effectExtent l="19050" t="0" r="0" b="0"/>
                  <wp:docPr id="142" name="Picture 32" descr="C:\Users\oilseeds\Desktop\scan Photoes\Shabn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oilseeds\Desktop\scan Photoes\Shabna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0047" cy="1210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3572" w:rsidRPr="00DD51F1" w:rsidTr="00933D45">
        <w:trPr>
          <w:trHeight w:val="1151"/>
        </w:trPr>
        <w:tc>
          <w:tcPr>
            <w:tcW w:w="255" w:type="pct"/>
            <w:vAlign w:val="center"/>
          </w:tcPr>
          <w:p w:rsidR="008C3572" w:rsidRPr="00DD51F1" w:rsidRDefault="008C3572" w:rsidP="008C35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745" w:type="pct"/>
            <w:vAlign w:val="center"/>
          </w:tcPr>
          <w:p w:rsidR="008C3572" w:rsidRPr="00A0314A" w:rsidRDefault="008C3572" w:rsidP="00933D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. Bapi Mukhe</w:t>
            </w:r>
            <w:r w:rsidRPr="00A0314A">
              <w:rPr>
                <w:rFonts w:ascii="Times New Roman" w:hAnsi="Times New Roman" w:cs="Times New Roman"/>
                <w:sz w:val="24"/>
                <w:szCs w:val="24"/>
              </w:rPr>
              <w:t>rjee</w:t>
            </w:r>
          </w:p>
        </w:tc>
        <w:tc>
          <w:tcPr>
            <w:tcW w:w="699" w:type="pct"/>
            <w:vAlign w:val="center"/>
          </w:tcPr>
          <w:p w:rsidR="008C3572" w:rsidRPr="00A0314A" w:rsidRDefault="008C3572" w:rsidP="00933D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314A">
              <w:rPr>
                <w:rFonts w:ascii="Times New Roman" w:hAnsi="Times New Roman" w:cs="Times New Roman"/>
                <w:sz w:val="24"/>
                <w:szCs w:val="24"/>
              </w:rPr>
              <w:t>Technical Assistant</w:t>
            </w:r>
          </w:p>
        </w:tc>
        <w:tc>
          <w:tcPr>
            <w:tcW w:w="866" w:type="pct"/>
            <w:vAlign w:val="center"/>
          </w:tcPr>
          <w:p w:rsidR="008C3572" w:rsidRPr="00DD51F1" w:rsidRDefault="00933D45" w:rsidP="008C35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BPGR Old Guest House ICAR-IARI Campus, PUSA, New Delhi </w:t>
            </w:r>
          </w:p>
        </w:tc>
        <w:tc>
          <w:tcPr>
            <w:tcW w:w="767" w:type="pct"/>
            <w:vAlign w:val="center"/>
          </w:tcPr>
          <w:p w:rsidR="008C3572" w:rsidRPr="00DD51F1" w:rsidRDefault="008C3572" w:rsidP="008C35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314A">
              <w:rPr>
                <w:rFonts w:ascii="Times New Roman" w:hAnsi="Times New Roman" w:cs="Times New Roman"/>
                <w:sz w:val="24"/>
                <w:szCs w:val="24"/>
              </w:rPr>
              <w:t>912705938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9647846878</w:t>
            </w:r>
          </w:p>
        </w:tc>
        <w:tc>
          <w:tcPr>
            <w:tcW w:w="826" w:type="pct"/>
            <w:vAlign w:val="center"/>
          </w:tcPr>
          <w:p w:rsidR="008C3572" w:rsidRPr="008C3572" w:rsidRDefault="00016BF9" w:rsidP="008C35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0" w:history="1">
              <w:r w:rsidR="008C3572" w:rsidRPr="008C3572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bapicob12@gmail.com</w:t>
              </w:r>
            </w:hyperlink>
          </w:p>
        </w:tc>
        <w:tc>
          <w:tcPr>
            <w:tcW w:w="842" w:type="pct"/>
          </w:tcPr>
          <w:p w:rsidR="008C3572" w:rsidRDefault="00933D45" w:rsidP="008C3572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933D45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991050" cy="1147483"/>
                  <wp:effectExtent l="19050" t="0" r="0" b="0"/>
                  <wp:docPr id="4" name="Picture 1" descr="F:\bapi\Pho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bapi\Phot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4819" cy="11518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026D4" w:rsidRDefault="00D026D4" w:rsidP="001B4320">
      <w:pPr>
        <w:pStyle w:val="ListParagraph"/>
        <w:jc w:val="center"/>
      </w:pPr>
    </w:p>
    <w:sectPr w:rsidR="00D026D4" w:rsidSect="004142E8">
      <w:footerReference w:type="default" r:id="rId7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71ED7" w:rsidRDefault="00871ED7" w:rsidP="00FA70C4">
      <w:pPr>
        <w:spacing w:after="0" w:line="240" w:lineRule="auto"/>
      </w:pPr>
      <w:r>
        <w:separator/>
      </w:r>
    </w:p>
  </w:endnote>
  <w:endnote w:type="continuationSeparator" w:id="1">
    <w:p w:rsidR="00871ED7" w:rsidRDefault="00871ED7" w:rsidP="00FA7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764328"/>
      <w:docPartObj>
        <w:docPartGallery w:val="Page Numbers (Bottom of Page)"/>
        <w:docPartUnique/>
      </w:docPartObj>
    </w:sdtPr>
    <w:sdtContent>
      <w:p w:rsidR="00113494" w:rsidRDefault="00016BF9">
        <w:pPr>
          <w:pStyle w:val="Footer"/>
          <w:jc w:val="center"/>
        </w:pPr>
        <w:fldSimple w:instr=" PAGE   \* MERGEFORMAT ">
          <w:r w:rsidR="005B4FCF">
            <w:rPr>
              <w:noProof/>
            </w:rPr>
            <w:t>9</w:t>
          </w:r>
        </w:fldSimple>
      </w:p>
    </w:sdtContent>
  </w:sdt>
  <w:p w:rsidR="00113494" w:rsidRDefault="0011349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71ED7" w:rsidRDefault="00871ED7" w:rsidP="00FA70C4">
      <w:pPr>
        <w:spacing w:after="0" w:line="240" w:lineRule="auto"/>
      </w:pPr>
      <w:r>
        <w:separator/>
      </w:r>
    </w:p>
  </w:footnote>
  <w:footnote w:type="continuationSeparator" w:id="1">
    <w:p w:rsidR="00871ED7" w:rsidRDefault="00871ED7" w:rsidP="00FA7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04521"/>
    <w:multiLevelType w:val="hybridMultilevel"/>
    <w:tmpl w:val="AAC255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972FF7"/>
    <w:multiLevelType w:val="hybridMultilevel"/>
    <w:tmpl w:val="B72EE6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1298B"/>
    <w:multiLevelType w:val="hybridMultilevel"/>
    <w:tmpl w:val="DDBE56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317475"/>
    <w:multiLevelType w:val="hybridMultilevel"/>
    <w:tmpl w:val="EB92CD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4CF2ABA"/>
    <w:multiLevelType w:val="hybridMultilevel"/>
    <w:tmpl w:val="A434C6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58A2B5D"/>
    <w:multiLevelType w:val="hybridMultilevel"/>
    <w:tmpl w:val="820C7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6580626"/>
    <w:multiLevelType w:val="hybridMultilevel"/>
    <w:tmpl w:val="32381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6CB57D9"/>
    <w:multiLevelType w:val="hybridMultilevel"/>
    <w:tmpl w:val="C052BE04"/>
    <w:lvl w:ilvl="0" w:tplc="398AF1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6F6391E"/>
    <w:multiLevelType w:val="hybridMultilevel"/>
    <w:tmpl w:val="79FEA16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71618CF"/>
    <w:multiLevelType w:val="hybridMultilevel"/>
    <w:tmpl w:val="8DFED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71908A5"/>
    <w:multiLevelType w:val="hybridMultilevel"/>
    <w:tmpl w:val="90187298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1">
    <w:nsid w:val="0934389D"/>
    <w:multiLevelType w:val="hybridMultilevel"/>
    <w:tmpl w:val="862CE7C2"/>
    <w:lvl w:ilvl="0" w:tplc="D1F671D8">
      <w:start w:val="1"/>
      <w:numFmt w:val="decimal"/>
      <w:lvlText w:val="%1."/>
      <w:lvlJc w:val="left"/>
      <w:pPr>
        <w:ind w:left="45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>
    <w:nsid w:val="0AF03C48"/>
    <w:multiLevelType w:val="hybridMultilevel"/>
    <w:tmpl w:val="AD00478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0B237F52"/>
    <w:multiLevelType w:val="hybridMultilevel"/>
    <w:tmpl w:val="84A2C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0CE5679"/>
    <w:multiLevelType w:val="hybridMultilevel"/>
    <w:tmpl w:val="40BCC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11AB0884"/>
    <w:multiLevelType w:val="hybridMultilevel"/>
    <w:tmpl w:val="CCDA84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1307153F"/>
    <w:multiLevelType w:val="hybridMultilevel"/>
    <w:tmpl w:val="870EB84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3AC6FCE"/>
    <w:multiLevelType w:val="hybridMultilevel"/>
    <w:tmpl w:val="10AAB0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13C220FF"/>
    <w:multiLevelType w:val="hybridMultilevel"/>
    <w:tmpl w:val="B46E5316"/>
    <w:lvl w:ilvl="0" w:tplc="73F04FA4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70" w:hanging="360"/>
      </w:pPr>
    </w:lvl>
    <w:lvl w:ilvl="2" w:tplc="4009001B" w:tentative="1">
      <w:start w:val="1"/>
      <w:numFmt w:val="lowerRoman"/>
      <w:lvlText w:val="%3."/>
      <w:lvlJc w:val="right"/>
      <w:pPr>
        <w:ind w:left="2790" w:hanging="180"/>
      </w:pPr>
    </w:lvl>
    <w:lvl w:ilvl="3" w:tplc="4009000F" w:tentative="1">
      <w:start w:val="1"/>
      <w:numFmt w:val="decimal"/>
      <w:lvlText w:val="%4."/>
      <w:lvlJc w:val="left"/>
      <w:pPr>
        <w:ind w:left="3510" w:hanging="360"/>
      </w:pPr>
    </w:lvl>
    <w:lvl w:ilvl="4" w:tplc="40090019" w:tentative="1">
      <w:start w:val="1"/>
      <w:numFmt w:val="lowerLetter"/>
      <w:lvlText w:val="%5."/>
      <w:lvlJc w:val="left"/>
      <w:pPr>
        <w:ind w:left="4230" w:hanging="360"/>
      </w:pPr>
    </w:lvl>
    <w:lvl w:ilvl="5" w:tplc="4009001B" w:tentative="1">
      <w:start w:val="1"/>
      <w:numFmt w:val="lowerRoman"/>
      <w:lvlText w:val="%6."/>
      <w:lvlJc w:val="right"/>
      <w:pPr>
        <w:ind w:left="4950" w:hanging="180"/>
      </w:pPr>
    </w:lvl>
    <w:lvl w:ilvl="6" w:tplc="4009000F" w:tentative="1">
      <w:start w:val="1"/>
      <w:numFmt w:val="decimal"/>
      <w:lvlText w:val="%7."/>
      <w:lvlJc w:val="left"/>
      <w:pPr>
        <w:ind w:left="5670" w:hanging="360"/>
      </w:pPr>
    </w:lvl>
    <w:lvl w:ilvl="7" w:tplc="40090019" w:tentative="1">
      <w:start w:val="1"/>
      <w:numFmt w:val="lowerLetter"/>
      <w:lvlText w:val="%8."/>
      <w:lvlJc w:val="left"/>
      <w:pPr>
        <w:ind w:left="6390" w:hanging="360"/>
      </w:pPr>
    </w:lvl>
    <w:lvl w:ilvl="8" w:tplc="40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9">
    <w:nsid w:val="13F42CCF"/>
    <w:multiLevelType w:val="hybridMultilevel"/>
    <w:tmpl w:val="94A056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4535C8E"/>
    <w:multiLevelType w:val="hybridMultilevel"/>
    <w:tmpl w:val="43DCA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16415F4F"/>
    <w:multiLevelType w:val="hybridMultilevel"/>
    <w:tmpl w:val="4C385DE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175D0846"/>
    <w:multiLevelType w:val="hybridMultilevel"/>
    <w:tmpl w:val="2FA05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9337893"/>
    <w:multiLevelType w:val="hybridMultilevel"/>
    <w:tmpl w:val="DF0A13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1C885697"/>
    <w:multiLevelType w:val="multilevel"/>
    <w:tmpl w:val="B9161C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5"/>
      <w:numFmt w:val="decimal"/>
      <w:isLgl/>
      <w:lvlText w:val="%1.%2"/>
      <w:lvlJc w:val="left"/>
      <w:pPr>
        <w:ind w:left="1440" w:hanging="9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1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7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12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95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775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600" w:hanging="2880"/>
      </w:pPr>
      <w:rPr>
        <w:rFonts w:hint="default"/>
      </w:rPr>
    </w:lvl>
  </w:abstractNum>
  <w:abstractNum w:abstractNumId="25">
    <w:nsid w:val="1DA74DC3"/>
    <w:multiLevelType w:val="hybridMultilevel"/>
    <w:tmpl w:val="078CD7E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1DD6435C"/>
    <w:multiLevelType w:val="hybridMultilevel"/>
    <w:tmpl w:val="D5FCE67E"/>
    <w:lvl w:ilvl="0" w:tplc="30DE148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20146617"/>
    <w:multiLevelType w:val="hybridMultilevel"/>
    <w:tmpl w:val="8CC0321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23CD3359"/>
    <w:multiLevelType w:val="hybridMultilevel"/>
    <w:tmpl w:val="3F3C4E2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243A0620"/>
    <w:multiLevelType w:val="hybridMultilevel"/>
    <w:tmpl w:val="4314CB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24644174"/>
    <w:multiLevelType w:val="hybridMultilevel"/>
    <w:tmpl w:val="6A92B9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27BF7FEB"/>
    <w:multiLevelType w:val="hybridMultilevel"/>
    <w:tmpl w:val="6004EF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287556AE"/>
    <w:multiLevelType w:val="hybridMultilevel"/>
    <w:tmpl w:val="3E9A19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28835F47"/>
    <w:multiLevelType w:val="hybridMultilevel"/>
    <w:tmpl w:val="686A1C9C"/>
    <w:lvl w:ilvl="0" w:tplc="F716B362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29D04847"/>
    <w:multiLevelType w:val="hybridMultilevel"/>
    <w:tmpl w:val="26923C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2A75756A"/>
    <w:multiLevelType w:val="hybridMultilevel"/>
    <w:tmpl w:val="536CA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2C41784E"/>
    <w:multiLevelType w:val="multilevel"/>
    <w:tmpl w:val="F1DAEB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isLgl/>
      <w:lvlText w:val="%1.%2"/>
      <w:lvlJc w:val="left"/>
      <w:pPr>
        <w:ind w:left="1440" w:hanging="10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7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8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6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3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1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85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60" w:hanging="2880"/>
      </w:pPr>
      <w:rPr>
        <w:rFonts w:hint="default"/>
      </w:rPr>
    </w:lvl>
  </w:abstractNum>
  <w:abstractNum w:abstractNumId="37">
    <w:nsid w:val="2EAA754C"/>
    <w:multiLevelType w:val="hybridMultilevel"/>
    <w:tmpl w:val="0988E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2F98284F"/>
    <w:multiLevelType w:val="hybridMultilevel"/>
    <w:tmpl w:val="38441B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2FE17BD0"/>
    <w:multiLevelType w:val="hybridMultilevel"/>
    <w:tmpl w:val="56E054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31635B42"/>
    <w:multiLevelType w:val="hybridMultilevel"/>
    <w:tmpl w:val="54B2A3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33270A56"/>
    <w:multiLevelType w:val="hybridMultilevel"/>
    <w:tmpl w:val="50B80C36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2">
    <w:nsid w:val="35262AD5"/>
    <w:multiLevelType w:val="hybridMultilevel"/>
    <w:tmpl w:val="B2804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359A1F95"/>
    <w:multiLevelType w:val="hybridMultilevel"/>
    <w:tmpl w:val="B2888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36482F2C"/>
    <w:multiLevelType w:val="hybridMultilevel"/>
    <w:tmpl w:val="8F48275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36C265A1"/>
    <w:multiLevelType w:val="multilevel"/>
    <w:tmpl w:val="485A01D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6">
    <w:nsid w:val="373110C7"/>
    <w:multiLevelType w:val="hybridMultilevel"/>
    <w:tmpl w:val="FA9CF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38026F60"/>
    <w:multiLevelType w:val="hybridMultilevel"/>
    <w:tmpl w:val="1F36C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864221B"/>
    <w:multiLevelType w:val="hybridMultilevel"/>
    <w:tmpl w:val="862CE7C2"/>
    <w:lvl w:ilvl="0" w:tplc="D1F671D8">
      <w:start w:val="1"/>
      <w:numFmt w:val="decimal"/>
      <w:lvlText w:val="%1."/>
      <w:lvlJc w:val="left"/>
      <w:pPr>
        <w:ind w:left="45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9">
    <w:nsid w:val="3A1275FF"/>
    <w:multiLevelType w:val="hybridMultilevel"/>
    <w:tmpl w:val="FA74E8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3E226606"/>
    <w:multiLevelType w:val="hybridMultilevel"/>
    <w:tmpl w:val="5E404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3F560C55"/>
    <w:multiLevelType w:val="hybridMultilevel"/>
    <w:tmpl w:val="A6BE4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433D501A"/>
    <w:multiLevelType w:val="hybridMultilevel"/>
    <w:tmpl w:val="60982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455335BB"/>
    <w:multiLevelType w:val="hybridMultilevel"/>
    <w:tmpl w:val="F59E6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>
    <w:nsid w:val="45BA2D04"/>
    <w:multiLevelType w:val="hybridMultilevel"/>
    <w:tmpl w:val="6EBA543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>
    <w:nsid w:val="49307949"/>
    <w:multiLevelType w:val="hybridMultilevel"/>
    <w:tmpl w:val="78D04E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>
    <w:nsid w:val="4B320479"/>
    <w:multiLevelType w:val="hybridMultilevel"/>
    <w:tmpl w:val="A67ED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>
    <w:nsid w:val="4B5127E3"/>
    <w:multiLevelType w:val="hybridMultilevel"/>
    <w:tmpl w:val="D988C7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4C4239A2"/>
    <w:multiLevelType w:val="hybridMultilevel"/>
    <w:tmpl w:val="858858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4EED1690"/>
    <w:multiLevelType w:val="hybridMultilevel"/>
    <w:tmpl w:val="9DFA2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4F232716"/>
    <w:multiLevelType w:val="hybridMultilevel"/>
    <w:tmpl w:val="8674813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4FCA3866"/>
    <w:multiLevelType w:val="hybridMultilevel"/>
    <w:tmpl w:val="AE7EB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>
    <w:nsid w:val="54AE6FB0"/>
    <w:multiLevelType w:val="hybridMultilevel"/>
    <w:tmpl w:val="F30A49AC"/>
    <w:lvl w:ilvl="0" w:tplc="4009000B">
      <w:start w:val="1"/>
      <w:numFmt w:val="bullet"/>
      <w:lvlText w:val=""/>
      <w:lvlJc w:val="left"/>
      <w:pPr>
        <w:ind w:left="97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63">
    <w:nsid w:val="5503106B"/>
    <w:multiLevelType w:val="hybridMultilevel"/>
    <w:tmpl w:val="146028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55915827"/>
    <w:multiLevelType w:val="hybridMultilevel"/>
    <w:tmpl w:val="36B88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>
    <w:nsid w:val="57B44F78"/>
    <w:multiLevelType w:val="multilevel"/>
    <w:tmpl w:val="AAB8CC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6">
    <w:nsid w:val="5B6A441B"/>
    <w:multiLevelType w:val="hybridMultilevel"/>
    <w:tmpl w:val="57667C4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>
    <w:nsid w:val="5BA80A38"/>
    <w:multiLevelType w:val="hybridMultilevel"/>
    <w:tmpl w:val="8D2668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5D3331EE"/>
    <w:multiLevelType w:val="hybridMultilevel"/>
    <w:tmpl w:val="4C0E3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5F660B12"/>
    <w:multiLevelType w:val="hybridMultilevel"/>
    <w:tmpl w:val="ABC2D2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5F9B19A3"/>
    <w:multiLevelType w:val="hybridMultilevel"/>
    <w:tmpl w:val="A7668E88"/>
    <w:lvl w:ilvl="0" w:tplc="67E658D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5FE1094F"/>
    <w:multiLevelType w:val="hybridMultilevel"/>
    <w:tmpl w:val="28E8B000"/>
    <w:lvl w:ilvl="0" w:tplc="A81A9FC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61C3307A"/>
    <w:multiLevelType w:val="hybridMultilevel"/>
    <w:tmpl w:val="0ED08124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73">
    <w:nsid w:val="635D3F12"/>
    <w:multiLevelType w:val="hybridMultilevel"/>
    <w:tmpl w:val="9DBA8B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>
    <w:nsid w:val="65B94180"/>
    <w:multiLevelType w:val="hybridMultilevel"/>
    <w:tmpl w:val="C798AB2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>
    <w:nsid w:val="6A5D503E"/>
    <w:multiLevelType w:val="hybridMultilevel"/>
    <w:tmpl w:val="CA2A2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>
    <w:nsid w:val="6AA628EC"/>
    <w:multiLevelType w:val="hybridMultilevel"/>
    <w:tmpl w:val="0136A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>
    <w:nsid w:val="6D9B3197"/>
    <w:multiLevelType w:val="hybridMultilevel"/>
    <w:tmpl w:val="37E6C76A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78">
    <w:nsid w:val="6FF84B5A"/>
    <w:multiLevelType w:val="hybridMultilevel"/>
    <w:tmpl w:val="26C6C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709716C5"/>
    <w:multiLevelType w:val="hybridMultilevel"/>
    <w:tmpl w:val="20F6DE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736B2D6A"/>
    <w:multiLevelType w:val="hybridMultilevel"/>
    <w:tmpl w:val="0BF63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>
    <w:nsid w:val="73F41743"/>
    <w:multiLevelType w:val="hybridMultilevel"/>
    <w:tmpl w:val="4DA07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>
    <w:nsid w:val="75F6276A"/>
    <w:multiLevelType w:val="multilevel"/>
    <w:tmpl w:val="870448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3">
    <w:nsid w:val="76281B9A"/>
    <w:multiLevelType w:val="hybridMultilevel"/>
    <w:tmpl w:val="A76C42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786C1978"/>
    <w:multiLevelType w:val="hybridMultilevel"/>
    <w:tmpl w:val="EF06493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85">
    <w:nsid w:val="790F7823"/>
    <w:multiLevelType w:val="hybridMultilevel"/>
    <w:tmpl w:val="9162C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>
    <w:nsid w:val="7996430B"/>
    <w:multiLevelType w:val="hybridMultilevel"/>
    <w:tmpl w:val="1772F5DA"/>
    <w:lvl w:ilvl="0" w:tplc="55A876CA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79A20074"/>
    <w:multiLevelType w:val="hybridMultilevel"/>
    <w:tmpl w:val="2B6C1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>
    <w:nsid w:val="79BC7528"/>
    <w:multiLevelType w:val="hybridMultilevel"/>
    <w:tmpl w:val="654A4D6E"/>
    <w:lvl w:ilvl="0" w:tplc="EF22A2B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7A8A4142"/>
    <w:multiLevelType w:val="hybridMultilevel"/>
    <w:tmpl w:val="616AA4C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0">
    <w:nsid w:val="7B787624"/>
    <w:multiLevelType w:val="hybridMultilevel"/>
    <w:tmpl w:val="4B3E05CE"/>
    <w:lvl w:ilvl="0" w:tplc="4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1">
    <w:nsid w:val="7C552EBE"/>
    <w:multiLevelType w:val="hybridMultilevel"/>
    <w:tmpl w:val="51B634A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>
    <w:nsid w:val="7C912584"/>
    <w:multiLevelType w:val="hybridMultilevel"/>
    <w:tmpl w:val="EFE4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7D447B8B"/>
    <w:multiLevelType w:val="hybridMultilevel"/>
    <w:tmpl w:val="BF34C99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4">
    <w:nsid w:val="7D95112F"/>
    <w:multiLevelType w:val="hybridMultilevel"/>
    <w:tmpl w:val="C6C64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>
    <w:nsid w:val="7E474596"/>
    <w:multiLevelType w:val="hybridMultilevel"/>
    <w:tmpl w:val="78A4A7EC"/>
    <w:lvl w:ilvl="0" w:tplc="9A645E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5"/>
  </w:num>
  <w:num w:numId="2">
    <w:abstractNumId w:val="2"/>
  </w:num>
  <w:num w:numId="3">
    <w:abstractNumId w:val="21"/>
  </w:num>
  <w:num w:numId="4">
    <w:abstractNumId w:val="4"/>
  </w:num>
  <w:num w:numId="5">
    <w:abstractNumId w:val="17"/>
  </w:num>
  <w:num w:numId="6">
    <w:abstractNumId w:val="66"/>
  </w:num>
  <w:num w:numId="7">
    <w:abstractNumId w:val="31"/>
  </w:num>
  <w:num w:numId="8">
    <w:abstractNumId w:val="90"/>
  </w:num>
  <w:num w:numId="9">
    <w:abstractNumId w:val="25"/>
  </w:num>
  <w:num w:numId="10">
    <w:abstractNumId w:val="11"/>
  </w:num>
  <w:num w:numId="11">
    <w:abstractNumId w:val="63"/>
  </w:num>
  <w:num w:numId="12">
    <w:abstractNumId w:val="33"/>
  </w:num>
  <w:num w:numId="13">
    <w:abstractNumId w:val="75"/>
  </w:num>
  <w:num w:numId="14">
    <w:abstractNumId w:val="37"/>
  </w:num>
  <w:num w:numId="15">
    <w:abstractNumId w:val="81"/>
  </w:num>
  <w:num w:numId="16">
    <w:abstractNumId w:val="23"/>
  </w:num>
  <w:num w:numId="17">
    <w:abstractNumId w:val="32"/>
  </w:num>
  <w:num w:numId="18">
    <w:abstractNumId w:val="13"/>
  </w:num>
  <w:num w:numId="19">
    <w:abstractNumId w:val="22"/>
  </w:num>
  <w:num w:numId="20">
    <w:abstractNumId w:val="78"/>
  </w:num>
  <w:num w:numId="21">
    <w:abstractNumId w:val="64"/>
  </w:num>
  <w:num w:numId="22">
    <w:abstractNumId w:val="68"/>
  </w:num>
  <w:num w:numId="23">
    <w:abstractNumId w:val="59"/>
  </w:num>
  <w:num w:numId="24">
    <w:abstractNumId w:val="51"/>
  </w:num>
  <w:num w:numId="25">
    <w:abstractNumId w:val="20"/>
  </w:num>
  <w:num w:numId="26">
    <w:abstractNumId w:val="24"/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79"/>
  </w:num>
  <w:num w:numId="29">
    <w:abstractNumId w:val="50"/>
  </w:num>
  <w:num w:numId="30">
    <w:abstractNumId w:val="7"/>
  </w:num>
  <w:num w:numId="31">
    <w:abstractNumId w:val="58"/>
  </w:num>
  <w:num w:numId="32">
    <w:abstractNumId w:val="61"/>
  </w:num>
  <w:num w:numId="33">
    <w:abstractNumId w:val="56"/>
  </w:num>
  <w:num w:numId="34">
    <w:abstractNumId w:val="52"/>
  </w:num>
  <w:num w:numId="35">
    <w:abstractNumId w:val="53"/>
  </w:num>
  <w:num w:numId="36">
    <w:abstractNumId w:val="26"/>
  </w:num>
  <w:num w:numId="37">
    <w:abstractNumId w:val="0"/>
  </w:num>
  <w:num w:numId="38">
    <w:abstractNumId w:val="45"/>
  </w:num>
  <w:num w:numId="39">
    <w:abstractNumId w:val="15"/>
  </w:num>
  <w:num w:numId="40">
    <w:abstractNumId w:val="74"/>
  </w:num>
  <w:num w:numId="41">
    <w:abstractNumId w:val="88"/>
  </w:num>
  <w:num w:numId="42">
    <w:abstractNumId w:val="18"/>
  </w:num>
  <w:num w:numId="43">
    <w:abstractNumId w:val="36"/>
  </w:num>
  <w:num w:numId="44">
    <w:abstractNumId w:val="92"/>
  </w:num>
  <w:num w:numId="45">
    <w:abstractNumId w:val="35"/>
  </w:num>
  <w:num w:numId="46">
    <w:abstractNumId w:val="94"/>
  </w:num>
  <w:num w:numId="47">
    <w:abstractNumId w:val="87"/>
  </w:num>
  <w:num w:numId="48">
    <w:abstractNumId w:val="40"/>
  </w:num>
  <w:num w:numId="49">
    <w:abstractNumId w:val="10"/>
  </w:num>
  <w:num w:numId="50">
    <w:abstractNumId w:val="72"/>
  </w:num>
  <w:num w:numId="51">
    <w:abstractNumId w:val="77"/>
  </w:num>
  <w:num w:numId="52">
    <w:abstractNumId w:val="41"/>
  </w:num>
  <w:num w:numId="53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8"/>
  </w:num>
  <w:num w:numId="55">
    <w:abstractNumId w:val="16"/>
  </w:num>
  <w:num w:numId="56">
    <w:abstractNumId w:val="60"/>
  </w:num>
  <w:num w:numId="57">
    <w:abstractNumId w:val="62"/>
  </w:num>
  <w:num w:numId="58">
    <w:abstractNumId w:val="48"/>
  </w:num>
  <w:num w:numId="59">
    <w:abstractNumId w:val="70"/>
  </w:num>
  <w:num w:numId="60">
    <w:abstractNumId w:val="12"/>
  </w:num>
  <w:num w:numId="61">
    <w:abstractNumId w:val="91"/>
  </w:num>
  <w:num w:numId="62">
    <w:abstractNumId w:val="28"/>
  </w:num>
  <w:num w:numId="63">
    <w:abstractNumId w:val="54"/>
  </w:num>
  <w:num w:numId="64">
    <w:abstractNumId w:val="30"/>
  </w:num>
  <w:num w:numId="65">
    <w:abstractNumId w:val="5"/>
  </w:num>
  <w:num w:numId="66">
    <w:abstractNumId w:val="76"/>
  </w:num>
  <w:num w:numId="67">
    <w:abstractNumId w:val="42"/>
  </w:num>
  <w:num w:numId="68">
    <w:abstractNumId w:val="27"/>
  </w:num>
  <w:num w:numId="69">
    <w:abstractNumId w:val="93"/>
  </w:num>
  <w:num w:numId="70">
    <w:abstractNumId w:val="19"/>
  </w:num>
  <w:num w:numId="71">
    <w:abstractNumId w:val="85"/>
  </w:num>
  <w:num w:numId="72">
    <w:abstractNumId w:val="34"/>
  </w:num>
  <w:num w:numId="73">
    <w:abstractNumId w:val="43"/>
  </w:num>
  <w:num w:numId="74">
    <w:abstractNumId w:val="49"/>
  </w:num>
  <w:num w:numId="75">
    <w:abstractNumId w:val="39"/>
  </w:num>
  <w:num w:numId="76">
    <w:abstractNumId w:val="83"/>
  </w:num>
  <w:num w:numId="77">
    <w:abstractNumId w:val="14"/>
  </w:num>
  <w:num w:numId="78">
    <w:abstractNumId w:val="80"/>
  </w:num>
  <w:num w:numId="79">
    <w:abstractNumId w:val="69"/>
  </w:num>
  <w:num w:numId="80">
    <w:abstractNumId w:val="47"/>
  </w:num>
  <w:num w:numId="81">
    <w:abstractNumId w:val="29"/>
  </w:num>
  <w:num w:numId="82">
    <w:abstractNumId w:val="38"/>
  </w:num>
  <w:num w:numId="83">
    <w:abstractNumId w:val="3"/>
  </w:num>
  <w:num w:numId="84">
    <w:abstractNumId w:val="57"/>
  </w:num>
  <w:num w:numId="85">
    <w:abstractNumId w:val="89"/>
  </w:num>
  <w:num w:numId="86">
    <w:abstractNumId w:val="73"/>
  </w:num>
  <w:num w:numId="87">
    <w:abstractNumId w:val="6"/>
  </w:num>
  <w:num w:numId="88">
    <w:abstractNumId w:val="67"/>
  </w:num>
  <w:num w:numId="89">
    <w:abstractNumId w:val="55"/>
  </w:num>
  <w:num w:numId="90">
    <w:abstractNumId w:val="1"/>
  </w:num>
  <w:num w:numId="91">
    <w:abstractNumId w:val="65"/>
  </w:num>
  <w:num w:numId="92">
    <w:abstractNumId w:val="44"/>
  </w:num>
  <w:num w:numId="93">
    <w:abstractNumId w:val="82"/>
  </w:num>
  <w:num w:numId="94">
    <w:abstractNumId w:val="46"/>
  </w:num>
  <w:num w:numId="95">
    <w:abstractNumId w:val="86"/>
  </w:num>
  <w:num w:numId="96">
    <w:abstractNumId w:val="71"/>
  </w:num>
  <w:numIdMacAtCleanup w:val="9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hideSpelling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rGwsDQwMbMwNTU1MjRX0lEKTi0uzszPAykwqgUALegt1ywAAAA="/>
  </w:docVars>
  <w:rsids>
    <w:rsidRoot w:val="0011142B"/>
    <w:rsid w:val="00012106"/>
    <w:rsid w:val="00015ED5"/>
    <w:rsid w:val="00016BF9"/>
    <w:rsid w:val="000211A3"/>
    <w:rsid w:val="00022A7F"/>
    <w:rsid w:val="000414F0"/>
    <w:rsid w:val="00043DFA"/>
    <w:rsid w:val="00047651"/>
    <w:rsid w:val="00050675"/>
    <w:rsid w:val="0005725A"/>
    <w:rsid w:val="000A0AC3"/>
    <w:rsid w:val="000A1E3B"/>
    <w:rsid w:val="000B4A21"/>
    <w:rsid w:val="000C197D"/>
    <w:rsid w:val="000C3025"/>
    <w:rsid w:val="000D3C04"/>
    <w:rsid w:val="000E7EC2"/>
    <w:rsid w:val="000F128A"/>
    <w:rsid w:val="000F1530"/>
    <w:rsid w:val="000F56CF"/>
    <w:rsid w:val="000F62A5"/>
    <w:rsid w:val="000F7FA0"/>
    <w:rsid w:val="00104F09"/>
    <w:rsid w:val="0011142B"/>
    <w:rsid w:val="00113211"/>
    <w:rsid w:val="00113494"/>
    <w:rsid w:val="00117C77"/>
    <w:rsid w:val="00132574"/>
    <w:rsid w:val="00136783"/>
    <w:rsid w:val="00142FA7"/>
    <w:rsid w:val="00144433"/>
    <w:rsid w:val="00152B95"/>
    <w:rsid w:val="00153F15"/>
    <w:rsid w:val="001776FA"/>
    <w:rsid w:val="00177AF4"/>
    <w:rsid w:val="00183509"/>
    <w:rsid w:val="001A5E6A"/>
    <w:rsid w:val="001A7469"/>
    <w:rsid w:val="001A74D2"/>
    <w:rsid w:val="001B4320"/>
    <w:rsid w:val="001C7C7A"/>
    <w:rsid w:val="001E07E6"/>
    <w:rsid w:val="001E5DBF"/>
    <w:rsid w:val="001F758F"/>
    <w:rsid w:val="002058FC"/>
    <w:rsid w:val="0021083E"/>
    <w:rsid w:val="00235DCA"/>
    <w:rsid w:val="00242228"/>
    <w:rsid w:val="002503F8"/>
    <w:rsid w:val="00250D54"/>
    <w:rsid w:val="00251353"/>
    <w:rsid w:val="00256F0C"/>
    <w:rsid w:val="00267DA2"/>
    <w:rsid w:val="002700A5"/>
    <w:rsid w:val="00294DBD"/>
    <w:rsid w:val="002A0F28"/>
    <w:rsid w:val="002A3631"/>
    <w:rsid w:val="002B0AFD"/>
    <w:rsid w:val="002C10C7"/>
    <w:rsid w:val="002C1547"/>
    <w:rsid w:val="002C2662"/>
    <w:rsid w:val="002D1847"/>
    <w:rsid w:val="002E0979"/>
    <w:rsid w:val="002E1F4F"/>
    <w:rsid w:val="002F30DD"/>
    <w:rsid w:val="002F68D2"/>
    <w:rsid w:val="002F7B85"/>
    <w:rsid w:val="003101B0"/>
    <w:rsid w:val="003123E3"/>
    <w:rsid w:val="00314D2C"/>
    <w:rsid w:val="00330463"/>
    <w:rsid w:val="0033123D"/>
    <w:rsid w:val="00340073"/>
    <w:rsid w:val="00340861"/>
    <w:rsid w:val="00345B91"/>
    <w:rsid w:val="00352FB8"/>
    <w:rsid w:val="003646EF"/>
    <w:rsid w:val="00374144"/>
    <w:rsid w:val="00375CB8"/>
    <w:rsid w:val="003918C6"/>
    <w:rsid w:val="003A10D8"/>
    <w:rsid w:val="003A4267"/>
    <w:rsid w:val="003B17D5"/>
    <w:rsid w:val="003C3DD4"/>
    <w:rsid w:val="003E12BC"/>
    <w:rsid w:val="003E6FAC"/>
    <w:rsid w:val="00400CDA"/>
    <w:rsid w:val="004103CB"/>
    <w:rsid w:val="004104DC"/>
    <w:rsid w:val="004142E8"/>
    <w:rsid w:val="004207AE"/>
    <w:rsid w:val="00422532"/>
    <w:rsid w:val="00426DDE"/>
    <w:rsid w:val="00427EA1"/>
    <w:rsid w:val="00432B96"/>
    <w:rsid w:val="0044192A"/>
    <w:rsid w:val="00446672"/>
    <w:rsid w:val="00447388"/>
    <w:rsid w:val="00455E7E"/>
    <w:rsid w:val="00457D30"/>
    <w:rsid w:val="00475C14"/>
    <w:rsid w:val="00480EDD"/>
    <w:rsid w:val="00481FD7"/>
    <w:rsid w:val="00491A3E"/>
    <w:rsid w:val="004A2849"/>
    <w:rsid w:val="004A3629"/>
    <w:rsid w:val="004B14E7"/>
    <w:rsid w:val="004B1880"/>
    <w:rsid w:val="004B50FE"/>
    <w:rsid w:val="004C3EC8"/>
    <w:rsid w:val="004F343A"/>
    <w:rsid w:val="00502E63"/>
    <w:rsid w:val="00531309"/>
    <w:rsid w:val="00534866"/>
    <w:rsid w:val="00534FD2"/>
    <w:rsid w:val="0053635D"/>
    <w:rsid w:val="00550D4B"/>
    <w:rsid w:val="005619CE"/>
    <w:rsid w:val="00562B82"/>
    <w:rsid w:val="00567218"/>
    <w:rsid w:val="00590BF2"/>
    <w:rsid w:val="005A6904"/>
    <w:rsid w:val="005B4FCF"/>
    <w:rsid w:val="005C2124"/>
    <w:rsid w:val="005C235E"/>
    <w:rsid w:val="005C6183"/>
    <w:rsid w:val="005D3675"/>
    <w:rsid w:val="005E0778"/>
    <w:rsid w:val="005E4CF4"/>
    <w:rsid w:val="005E7EC8"/>
    <w:rsid w:val="00605B05"/>
    <w:rsid w:val="00612832"/>
    <w:rsid w:val="00626F45"/>
    <w:rsid w:val="0062718A"/>
    <w:rsid w:val="0063570D"/>
    <w:rsid w:val="00652922"/>
    <w:rsid w:val="006725F5"/>
    <w:rsid w:val="006766DC"/>
    <w:rsid w:val="0068194F"/>
    <w:rsid w:val="00692F1D"/>
    <w:rsid w:val="006A21E1"/>
    <w:rsid w:val="006A31D6"/>
    <w:rsid w:val="006A4961"/>
    <w:rsid w:val="006B509B"/>
    <w:rsid w:val="006C3A72"/>
    <w:rsid w:val="006D0AB0"/>
    <w:rsid w:val="006D61B3"/>
    <w:rsid w:val="006D7C26"/>
    <w:rsid w:val="006F1A0C"/>
    <w:rsid w:val="006F32F5"/>
    <w:rsid w:val="00701C9D"/>
    <w:rsid w:val="00710DD8"/>
    <w:rsid w:val="00722EE7"/>
    <w:rsid w:val="007326EB"/>
    <w:rsid w:val="007504BA"/>
    <w:rsid w:val="00760A1C"/>
    <w:rsid w:val="00765101"/>
    <w:rsid w:val="0076739C"/>
    <w:rsid w:val="00785518"/>
    <w:rsid w:val="007950E9"/>
    <w:rsid w:val="007A0335"/>
    <w:rsid w:val="007A4632"/>
    <w:rsid w:val="007C3C3B"/>
    <w:rsid w:val="007C40D0"/>
    <w:rsid w:val="007C520D"/>
    <w:rsid w:val="007D11D4"/>
    <w:rsid w:val="007E7734"/>
    <w:rsid w:val="007F51D4"/>
    <w:rsid w:val="007F6AE8"/>
    <w:rsid w:val="007F745C"/>
    <w:rsid w:val="007F7D6A"/>
    <w:rsid w:val="00816C03"/>
    <w:rsid w:val="00823D0E"/>
    <w:rsid w:val="00825DCE"/>
    <w:rsid w:val="00837A99"/>
    <w:rsid w:val="008445A6"/>
    <w:rsid w:val="00854989"/>
    <w:rsid w:val="0086232A"/>
    <w:rsid w:val="00864907"/>
    <w:rsid w:val="00871606"/>
    <w:rsid w:val="00871ED7"/>
    <w:rsid w:val="00892DFA"/>
    <w:rsid w:val="008949BA"/>
    <w:rsid w:val="0089505D"/>
    <w:rsid w:val="008964F6"/>
    <w:rsid w:val="008C3572"/>
    <w:rsid w:val="008D27EB"/>
    <w:rsid w:val="008D5B7B"/>
    <w:rsid w:val="008D5EA7"/>
    <w:rsid w:val="008D6ADC"/>
    <w:rsid w:val="008E2CE9"/>
    <w:rsid w:val="008F36D9"/>
    <w:rsid w:val="00904074"/>
    <w:rsid w:val="00904481"/>
    <w:rsid w:val="00915E64"/>
    <w:rsid w:val="00924952"/>
    <w:rsid w:val="00925B2F"/>
    <w:rsid w:val="00933D45"/>
    <w:rsid w:val="0094418C"/>
    <w:rsid w:val="009511DB"/>
    <w:rsid w:val="00952CD9"/>
    <w:rsid w:val="0096277D"/>
    <w:rsid w:val="00962921"/>
    <w:rsid w:val="009635C3"/>
    <w:rsid w:val="0098299E"/>
    <w:rsid w:val="00983A49"/>
    <w:rsid w:val="0098559E"/>
    <w:rsid w:val="009900E4"/>
    <w:rsid w:val="009919A0"/>
    <w:rsid w:val="009A4777"/>
    <w:rsid w:val="009A4B86"/>
    <w:rsid w:val="009B0FD6"/>
    <w:rsid w:val="009B2D48"/>
    <w:rsid w:val="009C0C82"/>
    <w:rsid w:val="009C1B00"/>
    <w:rsid w:val="009C54DB"/>
    <w:rsid w:val="009D03D0"/>
    <w:rsid w:val="009D6ED8"/>
    <w:rsid w:val="009E3FC4"/>
    <w:rsid w:val="009E542E"/>
    <w:rsid w:val="009F2706"/>
    <w:rsid w:val="009F7085"/>
    <w:rsid w:val="009F72A3"/>
    <w:rsid w:val="009F734F"/>
    <w:rsid w:val="00A00397"/>
    <w:rsid w:val="00A004E9"/>
    <w:rsid w:val="00A22260"/>
    <w:rsid w:val="00A25CBB"/>
    <w:rsid w:val="00A31FA6"/>
    <w:rsid w:val="00A3312B"/>
    <w:rsid w:val="00A34985"/>
    <w:rsid w:val="00A351FA"/>
    <w:rsid w:val="00A35CA7"/>
    <w:rsid w:val="00A3713A"/>
    <w:rsid w:val="00A5423D"/>
    <w:rsid w:val="00A57FA5"/>
    <w:rsid w:val="00A76333"/>
    <w:rsid w:val="00A82AE6"/>
    <w:rsid w:val="00A90B01"/>
    <w:rsid w:val="00A9398E"/>
    <w:rsid w:val="00AA01A7"/>
    <w:rsid w:val="00AA1185"/>
    <w:rsid w:val="00AC48AB"/>
    <w:rsid w:val="00AE27EB"/>
    <w:rsid w:val="00AE448D"/>
    <w:rsid w:val="00AE4A2A"/>
    <w:rsid w:val="00B06493"/>
    <w:rsid w:val="00B11023"/>
    <w:rsid w:val="00B26B8D"/>
    <w:rsid w:val="00B27230"/>
    <w:rsid w:val="00B37C59"/>
    <w:rsid w:val="00B439B0"/>
    <w:rsid w:val="00B57790"/>
    <w:rsid w:val="00B635C9"/>
    <w:rsid w:val="00B678CA"/>
    <w:rsid w:val="00B82615"/>
    <w:rsid w:val="00B85C8C"/>
    <w:rsid w:val="00B861EE"/>
    <w:rsid w:val="00B86857"/>
    <w:rsid w:val="00B90F14"/>
    <w:rsid w:val="00BB139A"/>
    <w:rsid w:val="00BE0260"/>
    <w:rsid w:val="00BF4564"/>
    <w:rsid w:val="00C0058A"/>
    <w:rsid w:val="00C10A32"/>
    <w:rsid w:val="00C14FC1"/>
    <w:rsid w:val="00C21249"/>
    <w:rsid w:val="00C2344B"/>
    <w:rsid w:val="00C344D5"/>
    <w:rsid w:val="00C34E32"/>
    <w:rsid w:val="00C47799"/>
    <w:rsid w:val="00C57E4B"/>
    <w:rsid w:val="00C61AA5"/>
    <w:rsid w:val="00C66A50"/>
    <w:rsid w:val="00C80E08"/>
    <w:rsid w:val="00C97D9F"/>
    <w:rsid w:val="00CA419B"/>
    <w:rsid w:val="00CA76E5"/>
    <w:rsid w:val="00CB086D"/>
    <w:rsid w:val="00CC29F2"/>
    <w:rsid w:val="00CC50E5"/>
    <w:rsid w:val="00CC6946"/>
    <w:rsid w:val="00CE57D5"/>
    <w:rsid w:val="00D01698"/>
    <w:rsid w:val="00D026D4"/>
    <w:rsid w:val="00D123BE"/>
    <w:rsid w:val="00D13884"/>
    <w:rsid w:val="00D26B99"/>
    <w:rsid w:val="00D43A05"/>
    <w:rsid w:val="00D46189"/>
    <w:rsid w:val="00D506EA"/>
    <w:rsid w:val="00D5362B"/>
    <w:rsid w:val="00D6243A"/>
    <w:rsid w:val="00D65DB8"/>
    <w:rsid w:val="00D7198F"/>
    <w:rsid w:val="00D72DC0"/>
    <w:rsid w:val="00D76A51"/>
    <w:rsid w:val="00D83272"/>
    <w:rsid w:val="00D864AF"/>
    <w:rsid w:val="00D91784"/>
    <w:rsid w:val="00D91EEC"/>
    <w:rsid w:val="00D92EE2"/>
    <w:rsid w:val="00D9469B"/>
    <w:rsid w:val="00DB0840"/>
    <w:rsid w:val="00DC10F4"/>
    <w:rsid w:val="00DC56BC"/>
    <w:rsid w:val="00DC5D5A"/>
    <w:rsid w:val="00DD2123"/>
    <w:rsid w:val="00DE21B7"/>
    <w:rsid w:val="00DF1BA9"/>
    <w:rsid w:val="00DF2728"/>
    <w:rsid w:val="00E1206F"/>
    <w:rsid w:val="00E20D90"/>
    <w:rsid w:val="00E367C0"/>
    <w:rsid w:val="00E509DE"/>
    <w:rsid w:val="00E61D67"/>
    <w:rsid w:val="00E659C9"/>
    <w:rsid w:val="00E6705C"/>
    <w:rsid w:val="00E82D1E"/>
    <w:rsid w:val="00E85799"/>
    <w:rsid w:val="00E90855"/>
    <w:rsid w:val="00E96D6E"/>
    <w:rsid w:val="00EA6A94"/>
    <w:rsid w:val="00EB3911"/>
    <w:rsid w:val="00EB601F"/>
    <w:rsid w:val="00EB643C"/>
    <w:rsid w:val="00EC5D00"/>
    <w:rsid w:val="00ED25B3"/>
    <w:rsid w:val="00EE7980"/>
    <w:rsid w:val="00EF1962"/>
    <w:rsid w:val="00EF428B"/>
    <w:rsid w:val="00F0374A"/>
    <w:rsid w:val="00F103B3"/>
    <w:rsid w:val="00F2426E"/>
    <w:rsid w:val="00F30266"/>
    <w:rsid w:val="00F36256"/>
    <w:rsid w:val="00F42C9A"/>
    <w:rsid w:val="00F473DB"/>
    <w:rsid w:val="00F553CF"/>
    <w:rsid w:val="00F57BAE"/>
    <w:rsid w:val="00F840B1"/>
    <w:rsid w:val="00FA5B0E"/>
    <w:rsid w:val="00FA70C4"/>
    <w:rsid w:val="00FB05AC"/>
    <w:rsid w:val="00FB15E6"/>
    <w:rsid w:val="00FB257B"/>
    <w:rsid w:val="00FC6F17"/>
    <w:rsid w:val="00FD57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6">
      <o:colormenu v:ext="edit" fillcolor="none [665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142B"/>
    <w:rPr>
      <w:rFonts w:eastAsiaTheme="minorEastAsia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42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4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11142B"/>
    <w:pPr>
      <w:keepNext/>
      <w:spacing w:after="0" w:line="360" w:lineRule="auto"/>
      <w:outlineLvl w:val="7"/>
    </w:pPr>
    <w:rPr>
      <w:rFonts w:ascii="Book Antiqua" w:eastAsia="Times New Roman" w:hAnsi="Book Antiqua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142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1142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character" w:customStyle="1" w:styleId="Heading8Char">
    <w:name w:val="Heading 8 Char"/>
    <w:basedOn w:val="DefaultParagraphFont"/>
    <w:link w:val="Heading8"/>
    <w:rsid w:val="0011142B"/>
    <w:rPr>
      <w:rFonts w:ascii="Book Antiqua" w:eastAsia="Times New Roman" w:hAnsi="Book Antiqua" w:cs="Times New Roman"/>
      <w:b/>
      <w:bCs/>
      <w:sz w:val="24"/>
      <w:szCs w:val="24"/>
      <w:lang w:bidi="ar-SA"/>
    </w:rPr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701C9D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11142B"/>
  </w:style>
  <w:style w:type="paragraph" w:styleId="BalloonText">
    <w:name w:val="Balloon Text"/>
    <w:basedOn w:val="Normal"/>
    <w:link w:val="BalloonTextChar"/>
    <w:uiPriority w:val="99"/>
    <w:semiHidden/>
    <w:unhideWhenUsed/>
    <w:rsid w:val="001114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42B"/>
    <w:rPr>
      <w:rFonts w:ascii="Tahoma" w:eastAsiaTheme="minorEastAsia" w:hAnsi="Tahoma" w:cs="Tahoma"/>
      <w:sz w:val="16"/>
      <w:szCs w:val="16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1142B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11142B"/>
    <w:pPr>
      <w:spacing w:after="0" w:line="240" w:lineRule="auto"/>
    </w:pPr>
    <w:rPr>
      <w:rFonts w:ascii="Calibri" w:eastAsia="Calibri" w:hAnsi="Calibri" w:cs="Mangal"/>
    </w:rPr>
  </w:style>
  <w:style w:type="table" w:styleId="TableGrid">
    <w:name w:val="Table Grid"/>
    <w:basedOn w:val="TableNormal"/>
    <w:uiPriority w:val="59"/>
    <w:rsid w:val="0011142B"/>
    <w:pPr>
      <w:spacing w:after="0" w:line="240" w:lineRule="auto"/>
    </w:pPr>
    <w:rPr>
      <w:rFonts w:eastAsiaTheme="minorEastAsia"/>
      <w:szCs w:val="22"/>
      <w:lang w:val="en-IN" w:eastAsia="en-IN"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1142B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nhideWhenUsed/>
    <w:rsid w:val="0011142B"/>
    <w:pPr>
      <w:spacing w:after="120" w:line="240" w:lineRule="auto"/>
      <w:ind w:left="360"/>
    </w:pPr>
    <w:rPr>
      <w:rFonts w:ascii="Times New Roman" w:eastAsia="Times New Roman" w:hAnsi="Times New Roman" w:cs="Mangal"/>
      <w:sz w:val="24"/>
      <w:szCs w:val="24"/>
      <w:lang w:bidi="hi-IN"/>
    </w:rPr>
  </w:style>
  <w:style w:type="character" w:customStyle="1" w:styleId="BodyTextIndentChar">
    <w:name w:val="Body Text Indent Char"/>
    <w:basedOn w:val="DefaultParagraphFont"/>
    <w:link w:val="BodyTextIndent"/>
    <w:rsid w:val="0011142B"/>
    <w:rPr>
      <w:rFonts w:ascii="Times New Roman" w:eastAsia="Times New Roman" w:hAnsi="Times New Roman" w:cs="Mang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1114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name4">
    <w:name w:val="fname4"/>
    <w:basedOn w:val="DefaultParagraphFont"/>
    <w:rsid w:val="0011142B"/>
  </w:style>
  <w:style w:type="paragraph" w:styleId="Header">
    <w:name w:val="header"/>
    <w:basedOn w:val="Normal"/>
    <w:link w:val="HeaderChar"/>
    <w:uiPriority w:val="99"/>
    <w:unhideWhenUsed/>
    <w:rsid w:val="0011142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1142B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1142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1142B"/>
    <w:rPr>
      <w:szCs w:val="22"/>
      <w:lang w:bidi="ar-SA"/>
    </w:rPr>
  </w:style>
  <w:style w:type="paragraph" w:customStyle="1" w:styleId="NoSpacing1">
    <w:name w:val="No Spacing1"/>
    <w:uiPriority w:val="1"/>
    <w:qFormat/>
    <w:rsid w:val="0011142B"/>
    <w:pPr>
      <w:spacing w:after="0" w:line="240" w:lineRule="auto"/>
      <w:ind w:left="1843" w:right="284" w:firstLine="317"/>
    </w:pPr>
    <w:rPr>
      <w:rFonts w:ascii="Arial" w:eastAsia="Calibri" w:hAnsi="Arial" w:cs="Arial"/>
      <w:b/>
      <w:sz w:val="28"/>
      <w:szCs w:val="28"/>
      <w:lang w:bidi="ar-SA"/>
    </w:rPr>
  </w:style>
  <w:style w:type="paragraph" w:styleId="PlainText">
    <w:name w:val="Plain Text"/>
    <w:basedOn w:val="Normal"/>
    <w:link w:val="PlainTextChar"/>
    <w:rsid w:val="0011142B"/>
    <w:pPr>
      <w:spacing w:after="0" w:line="240" w:lineRule="auto"/>
    </w:pPr>
    <w:rPr>
      <w:rFonts w:ascii="Courier New" w:eastAsia="Times New Roman" w:hAnsi="Courier New" w:cs="Times New Roman"/>
      <w:b/>
      <w:sz w:val="20"/>
      <w:szCs w:val="20"/>
      <w:u w:val="single"/>
    </w:rPr>
  </w:style>
  <w:style w:type="character" w:customStyle="1" w:styleId="PlainTextChar">
    <w:name w:val="Plain Text Char"/>
    <w:basedOn w:val="DefaultParagraphFont"/>
    <w:link w:val="PlainText"/>
    <w:rsid w:val="0011142B"/>
    <w:rPr>
      <w:rFonts w:ascii="Courier New" w:eastAsia="Times New Roman" w:hAnsi="Courier New" w:cs="Times New Roman"/>
      <w:b/>
      <w:sz w:val="20"/>
      <w:u w:val="single"/>
      <w:lang w:bidi="ar-SA"/>
    </w:rPr>
  </w:style>
  <w:style w:type="paragraph" w:styleId="BodyText">
    <w:name w:val="Body Text"/>
    <w:basedOn w:val="Normal"/>
    <w:link w:val="BodyTextChar"/>
    <w:unhideWhenUsed/>
    <w:rsid w:val="0011142B"/>
    <w:pPr>
      <w:spacing w:after="120"/>
    </w:pPr>
    <w:rPr>
      <w:rFonts w:ascii="Calibri" w:eastAsia="Times New Roman" w:hAnsi="Calibri" w:cs="Times New Roman"/>
    </w:rPr>
  </w:style>
  <w:style w:type="character" w:customStyle="1" w:styleId="BodyTextChar">
    <w:name w:val="Body Text Char"/>
    <w:basedOn w:val="DefaultParagraphFont"/>
    <w:link w:val="BodyText"/>
    <w:rsid w:val="0011142B"/>
    <w:rPr>
      <w:rFonts w:ascii="Calibri" w:eastAsia="Times New Roman" w:hAnsi="Calibri" w:cs="Times New Roman"/>
      <w:szCs w:val="22"/>
      <w:lang w:bidi="ar-SA"/>
    </w:rPr>
  </w:style>
  <w:style w:type="character" w:customStyle="1" w:styleId="apple-converted-space">
    <w:name w:val="apple-converted-space"/>
    <w:basedOn w:val="DefaultParagraphFont"/>
    <w:rsid w:val="0011142B"/>
  </w:style>
  <w:style w:type="character" w:styleId="Strong">
    <w:name w:val="Strong"/>
    <w:basedOn w:val="DefaultParagraphFont"/>
    <w:uiPriority w:val="22"/>
    <w:qFormat/>
    <w:rsid w:val="0011142B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1142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142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ar-S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1142B"/>
    <w:pPr>
      <w:spacing w:after="120" w:line="480" w:lineRule="auto"/>
      <w:ind w:left="283"/>
    </w:pPr>
    <w:rPr>
      <w:rFonts w:cs="Mangal"/>
      <w:szCs w:val="20"/>
      <w:lang w:val="en-IN" w:eastAsia="en-IN" w:bidi="hi-I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1142B"/>
    <w:rPr>
      <w:rFonts w:eastAsiaTheme="minorEastAsia" w:cs="Mangal"/>
      <w:lang w:val="en-IN" w:eastAsia="en-IN"/>
    </w:rPr>
  </w:style>
  <w:style w:type="paragraph" w:styleId="BodyText2">
    <w:name w:val="Body Text 2"/>
    <w:basedOn w:val="Normal"/>
    <w:link w:val="BodyText2Char"/>
    <w:uiPriority w:val="99"/>
    <w:unhideWhenUsed/>
    <w:rsid w:val="0011142B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rsid w:val="0011142B"/>
    <w:rPr>
      <w:rFonts w:ascii="Calibri" w:eastAsia="Times New Roman" w:hAnsi="Calibri" w:cs="Times New Roman"/>
      <w:szCs w:val="22"/>
      <w:lang w:bidi="ar-SA"/>
    </w:rPr>
  </w:style>
  <w:style w:type="paragraph" w:customStyle="1" w:styleId="xl65">
    <w:name w:val="xl65"/>
    <w:basedOn w:val="Normal"/>
    <w:rsid w:val="0011142B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6">
    <w:name w:val="xl66"/>
    <w:basedOn w:val="Normal"/>
    <w:rsid w:val="0011142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8">
    <w:name w:val="xl68"/>
    <w:basedOn w:val="Normal"/>
    <w:rsid w:val="0011142B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69">
    <w:name w:val="xl69"/>
    <w:basedOn w:val="Normal"/>
    <w:rsid w:val="0011142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7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hyperlink" Target="mailto:mannurammeena@gov.in" TargetMode="External"/><Relationship Id="rId26" Type="http://schemas.openxmlformats.org/officeDocument/2006/relationships/hyperlink" Target="mailto:bhimsingh76@gmail.com" TargetMode="External"/><Relationship Id="rId39" Type="http://schemas.openxmlformats.org/officeDocument/2006/relationships/image" Target="media/image24.jpeg"/><Relationship Id="rId21" Type="http://schemas.openxmlformats.org/officeDocument/2006/relationships/image" Target="media/image11.jpeg"/><Relationship Id="rId34" Type="http://schemas.openxmlformats.org/officeDocument/2006/relationships/image" Target="media/image20.jpeg"/><Relationship Id="rId42" Type="http://schemas.openxmlformats.org/officeDocument/2006/relationships/hyperlink" Target="mailto:maheshkumar.mathur@gov.in" TargetMode="External"/><Relationship Id="rId47" Type="http://schemas.openxmlformats.org/officeDocument/2006/relationships/image" Target="media/image29.jpeg"/><Relationship Id="rId50" Type="http://schemas.openxmlformats.org/officeDocument/2006/relationships/image" Target="media/image31.jpeg"/><Relationship Id="rId55" Type="http://schemas.openxmlformats.org/officeDocument/2006/relationships/hyperlink" Target="mailto:subhash.kumar38@gov.in" TargetMode="External"/><Relationship Id="rId63" Type="http://schemas.openxmlformats.org/officeDocument/2006/relationships/hyperlink" Target="mailto:manoranjandutta@rediffmail.com" TargetMode="External"/><Relationship Id="rId68" Type="http://schemas.openxmlformats.org/officeDocument/2006/relationships/image" Target="media/image40.jpeg"/><Relationship Id="rId7" Type="http://schemas.openxmlformats.org/officeDocument/2006/relationships/endnotes" Target="endnotes.xml"/><Relationship Id="rId71" Type="http://schemas.openxmlformats.org/officeDocument/2006/relationships/image" Target="media/image42.jpeg"/><Relationship Id="rId2" Type="http://schemas.openxmlformats.org/officeDocument/2006/relationships/numbering" Target="numbering.xml"/><Relationship Id="rId16" Type="http://schemas.openxmlformats.org/officeDocument/2006/relationships/hyperlink" Target="mailto:arya.lakshmi@gov.in" TargetMode="External"/><Relationship Id="rId29" Type="http://schemas.openxmlformats.org/officeDocument/2006/relationships/hyperlink" Target="mailto:ranvir.singh27@%20gov.in" TargetMode="External"/><Relationship Id="rId11" Type="http://schemas.openxmlformats.org/officeDocument/2006/relationships/image" Target="media/image4.jpeg"/><Relationship Id="rId24" Type="http://schemas.openxmlformats.org/officeDocument/2006/relationships/hyperlink" Target="mailto:ashwanikumar340@gmail.com" TargetMode="External"/><Relationship Id="rId32" Type="http://schemas.openxmlformats.org/officeDocument/2006/relationships/image" Target="media/image18.jpeg"/><Relationship Id="rId37" Type="http://schemas.openxmlformats.org/officeDocument/2006/relationships/hyperlink" Target="mailto:aashutoshpandey@yahoo.co.in" TargetMode="External"/><Relationship Id="rId40" Type="http://schemas.openxmlformats.org/officeDocument/2006/relationships/hyperlink" Target="mailto:madhu.handa@gov.in" TargetMode="External"/><Relationship Id="rId45" Type="http://schemas.openxmlformats.org/officeDocument/2006/relationships/image" Target="media/image27.jpeg"/><Relationship Id="rId53" Type="http://schemas.openxmlformats.org/officeDocument/2006/relationships/hyperlink" Target="mailto:sr.kotiyal@gov.in" TargetMode="External"/><Relationship Id="rId58" Type="http://schemas.openxmlformats.org/officeDocument/2006/relationships/image" Target="media/image35.jpeg"/><Relationship Id="rId66" Type="http://schemas.openxmlformats.org/officeDocument/2006/relationships/image" Target="media/image39.jpe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2.jpeg"/><Relationship Id="rId28" Type="http://schemas.openxmlformats.org/officeDocument/2006/relationships/image" Target="media/image15.jpeg"/><Relationship Id="rId36" Type="http://schemas.openxmlformats.org/officeDocument/2006/relationships/image" Target="media/image22.jpeg"/><Relationship Id="rId49" Type="http://schemas.openxmlformats.org/officeDocument/2006/relationships/hyperlink" Target="mailto:kailash.c14@nic.in" TargetMode="External"/><Relationship Id="rId57" Type="http://schemas.openxmlformats.org/officeDocument/2006/relationships/hyperlink" Target="mailto:19badelysingh65@gmail.com" TargetMode="External"/><Relationship Id="rId61" Type="http://schemas.openxmlformats.org/officeDocument/2006/relationships/hyperlink" Target="mailto:jpsingh_doe@yahoo.co.in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9.jpeg"/><Relationship Id="rId31" Type="http://schemas.openxmlformats.org/officeDocument/2006/relationships/image" Target="media/image17.jpeg"/><Relationship Id="rId44" Type="http://schemas.openxmlformats.org/officeDocument/2006/relationships/hyperlink" Target="mailto:soca541@gmail.com" TargetMode="External"/><Relationship Id="rId52" Type="http://schemas.openxmlformats.org/officeDocument/2006/relationships/image" Target="media/image32.jpeg"/><Relationship Id="rId60" Type="http://schemas.openxmlformats.org/officeDocument/2006/relationships/image" Target="media/image36.jpeg"/><Relationship Id="rId65" Type="http://schemas.openxmlformats.org/officeDocument/2006/relationships/hyperlink" Target="mailto:skdalal@gmail.com" TargetMode="External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jitendra.kumar22@gov.in" TargetMode="External"/><Relationship Id="rId22" Type="http://schemas.openxmlformats.org/officeDocument/2006/relationships/hyperlink" Target="mailto:tpsinghdac@gmail.com" TargetMode="External"/><Relationship Id="rId27" Type="http://schemas.openxmlformats.org/officeDocument/2006/relationships/image" Target="media/image14.jpeg"/><Relationship Id="rId30" Type="http://schemas.openxmlformats.org/officeDocument/2006/relationships/image" Target="media/image16.jpeg"/><Relationship Id="rId35" Type="http://schemas.openxmlformats.org/officeDocument/2006/relationships/image" Target="media/image21.jpeg"/><Relationship Id="rId43" Type="http://schemas.openxmlformats.org/officeDocument/2006/relationships/image" Target="media/image26.jpeg"/><Relationship Id="rId48" Type="http://schemas.openxmlformats.org/officeDocument/2006/relationships/image" Target="media/image30.jpeg"/><Relationship Id="rId56" Type="http://schemas.openxmlformats.org/officeDocument/2006/relationships/image" Target="media/image34.jpeg"/><Relationship Id="rId64" Type="http://schemas.openxmlformats.org/officeDocument/2006/relationships/image" Target="media/image38.jpeg"/><Relationship Id="rId69" Type="http://schemas.openxmlformats.org/officeDocument/2006/relationships/image" Target="media/image41.jpeg"/><Relationship Id="rId8" Type="http://schemas.openxmlformats.org/officeDocument/2006/relationships/image" Target="media/image1.jpeg"/><Relationship Id="rId51" Type="http://schemas.openxmlformats.org/officeDocument/2006/relationships/hyperlink" Target="mailto:sukhpal.singh18@gov.in" TargetMode="External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8.jpeg"/><Relationship Id="rId25" Type="http://schemas.openxmlformats.org/officeDocument/2006/relationships/image" Target="media/image13.jpeg"/><Relationship Id="rId33" Type="http://schemas.openxmlformats.org/officeDocument/2006/relationships/image" Target="media/image19.jpeg"/><Relationship Id="rId38" Type="http://schemas.openxmlformats.org/officeDocument/2006/relationships/image" Target="media/image23.jpeg"/><Relationship Id="rId46" Type="http://schemas.openxmlformats.org/officeDocument/2006/relationships/image" Target="media/image28.jpeg"/><Relationship Id="rId59" Type="http://schemas.openxmlformats.org/officeDocument/2006/relationships/hyperlink" Target="mailto:maheshchander64@nic.in" TargetMode="External"/><Relationship Id="rId67" Type="http://schemas.openxmlformats.org/officeDocument/2006/relationships/hyperlink" Target="mailto:hariomkumar@hotmail.com" TargetMode="External"/><Relationship Id="rId20" Type="http://schemas.openxmlformats.org/officeDocument/2006/relationships/image" Target="media/image10.jpeg"/><Relationship Id="rId41" Type="http://schemas.openxmlformats.org/officeDocument/2006/relationships/image" Target="media/image25.jpeg"/><Relationship Id="rId54" Type="http://schemas.openxmlformats.org/officeDocument/2006/relationships/image" Target="media/image33.jpeg"/><Relationship Id="rId62" Type="http://schemas.openxmlformats.org/officeDocument/2006/relationships/image" Target="media/image37.jpeg"/><Relationship Id="rId70" Type="http://schemas.openxmlformats.org/officeDocument/2006/relationships/hyperlink" Target="mailto:bapicob12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24619D-B9D6-49EC-9269-32069ABCC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3</Pages>
  <Words>1260</Words>
  <Characters>718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oilseeds</cp:lastModifiedBy>
  <cp:revision>34</cp:revision>
  <cp:lastPrinted>2016-11-04T11:10:00Z</cp:lastPrinted>
  <dcterms:created xsi:type="dcterms:W3CDTF">2017-03-14T06:35:00Z</dcterms:created>
  <dcterms:modified xsi:type="dcterms:W3CDTF">2017-03-29T06:54:00Z</dcterms:modified>
</cp:coreProperties>
</file>